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1D8213F8">
                <wp:simplePos x="0" y="0"/>
                <wp:positionH relativeFrom="margin">
                  <wp:posOffset>3387090</wp:posOffset>
                </wp:positionH>
                <wp:positionV relativeFrom="paragraph">
                  <wp:posOffset>-397320</wp:posOffset>
                </wp:positionV>
                <wp:extent cx="347091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7F1BE379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Pr="00B04B97">
                              <w:rPr>
                                <w:rFonts w:ascii="Lato" w:hAnsi="Lato" w:cs="Helvetica"/>
                                <w:b/>
                                <w:bCs/>
                                <w:sz w:val="36"/>
                                <w:szCs w:val="36"/>
                              </w:rPr>
                              <w:t>Bi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7pt;margin-top:-31.3pt;width:273.3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" filled="f" stroked="f">
                <v:textbox>
                  <w:txbxContent>
                    <w:p w14:paraId="0DCE027E" w14:textId="7F1BE379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Pr="00B04B97">
                        <w:rPr>
                          <w:rFonts w:ascii="Lato" w:hAnsi="Lato" w:cs="Helvetica"/>
                          <w:b/>
                          <w:bCs/>
                          <w:sz w:val="36"/>
                          <w:szCs w:val="36"/>
                        </w:rPr>
                        <w:t>Bi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0768A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85"/>
        <w:gridCol w:w="1395"/>
        <w:gridCol w:w="266"/>
        <w:gridCol w:w="277"/>
        <w:gridCol w:w="1067"/>
        <w:gridCol w:w="277"/>
        <w:gridCol w:w="894"/>
        <w:gridCol w:w="626"/>
        <w:gridCol w:w="280"/>
        <w:gridCol w:w="1598"/>
        <w:gridCol w:w="277"/>
        <w:gridCol w:w="2236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9188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037F9C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037F9C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037F9C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037F9C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A632BE">
        <w:trPr>
          <w:trHeight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84651B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600EE4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84651B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FC272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600EE4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84651B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600EE4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84651B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3822D1D0" w:rsidR="00410E34" w:rsidRDefault="009C5873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84651B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18BDAB49" w:rsidR="00410E34" w:rsidRDefault="009C5873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360"/>
        <w:gridCol w:w="1530"/>
        <w:gridCol w:w="630"/>
        <w:gridCol w:w="720"/>
        <w:gridCol w:w="360"/>
        <w:gridCol w:w="990"/>
        <w:gridCol w:w="270"/>
        <w:gridCol w:w="90"/>
        <w:gridCol w:w="432"/>
        <w:gridCol w:w="828"/>
        <w:gridCol w:w="270"/>
        <w:gridCol w:w="2160"/>
        <w:gridCol w:w="2160"/>
      </w:tblGrid>
      <w:tr w:rsidR="008001C0" w:rsidRPr="0065623C" w14:paraId="17EFF424" w14:textId="77777777" w:rsidTr="00904E34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B57F21D" w14:textId="380FED43" w:rsidR="008001C0" w:rsidRPr="00146D78" w:rsidRDefault="008001C0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8001C0" w:rsidRPr="0065623C" w14:paraId="203994F7" w14:textId="77777777" w:rsidTr="00904E34">
        <w:trPr>
          <w:trHeight w:val="8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B75C5FE" w14:textId="77777777" w:rsidR="008001C0" w:rsidRPr="0065623C" w:rsidRDefault="008001C0" w:rsidP="004271CD">
            <w:pPr>
              <w:rPr>
                <w:sz w:val="20"/>
                <w:szCs w:val="20"/>
              </w:rPr>
            </w:pPr>
          </w:p>
        </w:tc>
      </w:tr>
      <w:tr w:rsidR="00D650C3" w:rsidRPr="0065623C" w14:paraId="263A611F" w14:textId="77777777" w:rsidTr="00904E34">
        <w:trPr>
          <w:trHeight w:val="82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B6253ED" w14:textId="5914DD5D" w:rsidR="00D650C3" w:rsidRPr="0065623C" w:rsidRDefault="00D650C3" w:rsidP="00D650C3">
            <w:pPr>
              <w:pStyle w:val="Style3"/>
            </w:pPr>
            <w:r>
              <w:rPr>
                <w:b/>
                <w:bCs/>
              </w:rPr>
              <w:t>Briefly explain the</w:t>
            </w:r>
            <w:r w:rsidR="004E6C54">
              <w:rPr>
                <w:b/>
                <w:bCs/>
              </w:rPr>
              <w:t xml:space="preserve"> scientific significance or </w:t>
            </w:r>
            <w:r w:rsidR="006A2C85">
              <w:rPr>
                <w:b/>
                <w:bCs/>
              </w:rPr>
              <w:t xml:space="preserve">importance of the proposed experiment. </w:t>
            </w:r>
            <w:r w:rsidR="00104A8B">
              <w:rPr>
                <w:b/>
                <w:bCs/>
              </w:rPr>
              <w:t>A</w:t>
            </w:r>
            <w:r w:rsidR="006A2C85">
              <w:rPr>
                <w:b/>
                <w:bCs/>
              </w:rPr>
              <w:t xml:space="preserve">lso provide a brief justification that significant new </w:t>
            </w:r>
            <w:r w:rsidR="00001A9C">
              <w:rPr>
                <w:b/>
                <w:bCs/>
              </w:rPr>
              <w:t>results</w:t>
            </w:r>
            <w:r>
              <w:rPr>
                <w:b/>
                <w:bCs/>
              </w:rPr>
              <w:t xml:space="preserve"> </w:t>
            </w:r>
            <w:r w:rsidR="00965B32">
              <w:rPr>
                <w:b/>
                <w:bCs/>
              </w:rPr>
              <w:t>are likely from a limited number of shifts.</w:t>
            </w:r>
          </w:p>
        </w:tc>
      </w:tr>
      <w:tr w:rsidR="006C297A" w:rsidRPr="0065623C" w14:paraId="22A034E3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40D05B2" w14:textId="77777777" w:rsidR="006C297A" w:rsidRDefault="006C297A" w:rsidP="00D650C3">
            <w:pPr>
              <w:pStyle w:val="Style3"/>
              <w:rPr>
                <w:b/>
                <w:bCs/>
              </w:rPr>
            </w:pPr>
          </w:p>
        </w:tc>
      </w:tr>
      <w:tr w:rsidR="00B516D2" w:rsidRPr="0065623C" w14:paraId="767F935D" w14:textId="77777777" w:rsidTr="00965B32">
        <w:trPr>
          <w:trHeight w:val="7056"/>
        </w:trPr>
        <w:sdt>
          <w:sdtPr>
            <w:rPr>
              <w:rStyle w:val="Style1Char"/>
            </w:rPr>
            <w:id w:val="456913903"/>
            <w:lock w:val="sdtLocked"/>
            <w:placeholder>
              <w:docPart w:val="33CC345D86794E06A3ECE3E10BCDED33"/>
            </w:placeholder>
            <w:showingPlcHdr/>
          </w:sdtPr>
          <w:sdtEndPr>
            <w:rPr>
              <w:rStyle w:val="Style1Char"/>
            </w:rPr>
          </w:sdtEndPr>
          <w:sdtContent>
            <w:permStart w:id="137511910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5826594" w14:textId="219D0199" w:rsidR="00B516D2" w:rsidRPr="009D2FA8" w:rsidRDefault="00B516D2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</w:t>
                </w:r>
                <w:r w:rsidR="0065296E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</w:t>
                </w:r>
                <w:r>
                  <w:rPr>
                    <w:rStyle w:val="Style1Char"/>
                  </w:rPr>
                  <w:t xml:space="preserve">    </w:t>
                </w:r>
                <w:r w:rsidR="001D61B4"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</w:t>
                </w:r>
                <w:r w:rsidR="00904E34">
                  <w:rPr>
                    <w:rStyle w:val="Style1Char"/>
                  </w:rPr>
                  <w:t xml:space="preserve"> </w:t>
                </w:r>
                <w:r w:rsidR="00904E34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</w:t>
                </w:r>
                <w:r w:rsidR="001D61B4">
                  <w:rPr>
                    <w:rStyle w:val="Style1Char"/>
                  </w:rPr>
                  <w:t xml:space="preserve">     </w:t>
                </w:r>
              </w:p>
            </w:tc>
            <w:permEnd w:id="137511910" w:displacedByCustomXml="next"/>
          </w:sdtContent>
        </w:sdt>
      </w:tr>
      <w:tr w:rsidR="00567DD7" w:rsidRPr="0065623C" w14:paraId="269035B7" w14:textId="77777777" w:rsidTr="00904E34">
        <w:trPr>
          <w:trHeight w:val="173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71B8A29" w14:textId="20C88637" w:rsidR="00567DD7" w:rsidRDefault="00567DD7" w:rsidP="00567DD7">
            <w:pPr>
              <w:pStyle w:val="Style2"/>
            </w:pPr>
            <w:r>
              <w:rPr>
                <w:color w:val="7F7F7F" w:themeColor="text1" w:themeTint="80"/>
              </w:rPr>
              <w:t xml:space="preserve">Avoid broad discussion. Maximum of </w:t>
            </w:r>
            <w:r w:rsidR="00DF57C9">
              <w:rPr>
                <w:color w:val="7F7F7F" w:themeColor="text1" w:themeTint="80"/>
              </w:rPr>
              <w:t>3</w:t>
            </w:r>
            <w:r>
              <w:rPr>
                <w:color w:val="7F7F7F" w:themeColor="text1" w:themeTint="80"/>
              </w:rPr>
              <w:t>500 characters (including references, if applicable).</w:t>
            </w:r>
          </w:p>
        </w:tc>
      </w:tr>
      <w:tr w:rsidR="00567DD7" w:rsidRPr="0065623C" w14:paraId="1A201D23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42BA9DC" w14:textId="77777777" w:rsidR="00567DD7" w:rsidRPr="00F5698E" w:rsidRDefault="00567DD7" w:rsidP="00567DD7">
            <w:pPr>
              <w:rPr>
                <w:sz w:val="2"/>
                <w:szCs w:val="2"/>
              </w:rPr>
            </w:pPr>
          </w:p>
        </w:tc>
      </w:tr>
      <w:tr w:rsidR="00567DD7" w:rsidRPr="0065623C" w14:paraId="5582C331" w14:textId="77777777" w:rsidTr="00904E34">
        <w:trPr>
          <w:trHeight w:hRule="exact"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6D431AE" w14:textId="3E9F8D22" w:rsidR="00567DD7" w:rsidRPr="006C297A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567DD7" w:rsidRPr="0065623C" w14:paraId="01E4EE0B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6338794" w14:textId="77777777" w:rsidR="00567DD7" w:rsidRPr="006C297A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67DD7" w:rsidRPr="0065623C" w14:paraId="625C8010" w14:textId="77777777" w:rsidTr="00DA20AA">
        <w:trPr>
          <w:trHeight w:hRule="exact" w:val="1053"/>
        </w:trPr>
        <w:sdt>
          <w:sdtPr>
            <w:rPr>
              <w:rStyle w:val="Style1Char"/>
            </w:rPr>
            <w:id w:val="-21786317"/>
            <w:lock w:val="sdtLocked"/>
            <w:placeholder>
              <w:docPart w:val="91A629719FB9446AAF401ED3377FF53D"/>
            </w:placeholder>
            <w:showingPlcHdr/>
          </w:sdtPr>
          <w:sdtEndPr>
            <w:rPr>
              <w:rStyle w:val="Style1Char"/>
            </w:rPr>
          </w:sdtEndPr>
          <w:sdtContent>
            <w:permStart w:id="1347632166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9F90C5F" w14:textId="0DAA81DE" w:rsidR="00567DD7" w:rsidRPr="00F5698E" w:rsidRDefault="00567DD7" w:rsidP="00567DD7">
                <w:pPr>
                  <w:rPr>
                    <w:b/>
                    <w:bCs/>
                  </w:rPr>
                </w:pP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</w:t>
                </w:r>
                <w:r w:rsidR="001D61B4" w:rsidRPr="00DA20A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  <w:r w:rsidRPr="00DA20AA">
                  <w:rPr>
                    <w:rStyle w:val="Style1Char"/>
                    <w:shd w:val="clear" w:color="auto" w:fill="F2F2F2" w:themeFill="background1" w:themeFillShade="F2"/>
                  </w:rPr>
                  <w:t xml:space="preserve">     </w:t>
                </w:r>
              </w:p>
            </w:tc>
            <w:permEnd w:id="1347632166" w:displacedByCustomXml="next"/>
          </w:sdtContent>
        </w:sdt>
      </w:tr>
      <w:tr w:rsidR="00567DD7" w:rsidRPr="0065623C" w14:paraId="2B99F03F" w14:textId="77777777" w:rsidTr="00904E34">
        <w:trPr>
          <w:trHeight w:val="170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8583945" w14:textId="54D0192B" w:rsidR="00567DD7" w:rsidRPr="002E474D" w:rsidRDefault="00567DD7" w:rsidP="00567DD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</w:p>
        </w:tc>
      </w:tr>
      <w:tr w:rsidR="00567DD7" w:rsidRPr="0065623C" w14:paraId="32736CF1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BA2751B" w14:textId="77777777" w:rsidR="00567DD7" w:rsidRPr="007324F5" w:rsidRDefault="00567DD7" w:rsidP="00567DD7">
            <w:pPr>
              <w:rPr>
                <w:sz w:val="2"/>
                <w:szCs w:val="2"/>
              </w:rPr>
            </w:pPr>
          </w:p>
        </w:tc>
      </w:tr>
      <w:tr w:rsidR="00567DD7" w:rsidRPr="0065623C" w14:paraId="727C3DDF" w14:textId="77777777" w:rsidTr="00904E34">
        <w:trPr>
          <w:trHeight w:val="245"/>
        </w:trPr>
        <w:tc>
          <w:tcPr>
            <w:tcW w:w="538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9FD7BBC" w14:textId="4C6E9B9C" w:rsidR="00567DD7" w:rsidRPr="0065623C" w:rsidRDefault="00567DD7" w:rsidP="00567DD7">
            <w:pPr>
              <w:rPr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  <w:tc>
          <w:tcPr>
            <w:tcW w:w="5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82D7207" w14:textId="4A549B6B" w:rsidR="00567DD7" w:rsidRPr="0065623C" w:rsidRDefault="00567DD7" w:rsidP="00567DD7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Supportive figure (optional)</w:t>
            </w:r>
          </w:p>
        </w:tc>
      </w:tr>
      <w:tr w:rsidR="00567DD7" w:rsidRPr="0065623C" w14:paraId="35339683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8CB9582" w14:textId="77777777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67DD7" w:rsidRPr="0065623C" w14:paraId="52BDD9C9" w14:textId="77777777" w:rsidTr="00DA20AA">
        <w:trPr>
          <w:trHeight w:val="3149"/>
        </w:trPr>
        <w:sdt>
          <w:sdtPr>
            <w:rPr>
              <w:rStyle w:val="Style1Char"/>
            </w:rPr>
            <w:id w:val="-1172408306"/>
            <w:lock w:val="sdtLocked"/>
            <w:placeholder>
              <w:docPart w:val="EF1CE027B192453DB64B65A4F4957CE3"/>
            </w:placeholder>
            <w:showingPlcHdr/>
          </w:sdtPr>
          <w:sdtEndPr>
            <w:rPr>
              <w:rStyle w:val="Style1Char"/>
            </w:rPr>
          </w:sdtEndPr>
          <w:sdtContent>
            <w:permStart w:id="864555580" w:edGrp="everyone" w:displacedByCustomXml="prev"/>
            <w:tc>
              <w:tcPr>
                <w:tcW w:w="5382" w:type="dxa"/>
                <w:gridSpan w:val="9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416A329" w14:textId="78D045BB" w:rsidR="00567DD7" w:rsidRPr="00FC7072" w:rsidRDefault="00567DD7" w:rsidP="00567DD7">
                <w:r>
                  <w:rPr>
                    <w:rStyle w:val="Style1Char"/>
                  </w:rPr>
                  <w:t xml:space="preserve">                                                                  </w:t>
                </w:r>
                <w:r w:rsidR="00A646C3">
                  <w:rPr>
                    <w:rStyle w:val="Style1Char"/>
                  </w:rPr>
                  <w:t xml:space="preserve">          </w:t>
                </w:r>
                <w:r>
                  <w:rPr>
                    <w:rStyle w:val="Style1Char"/>
                  </w:rPr>
                  <w:t xml:space="preserve">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A646C3">
                  <w:rPr>
                    <w:rStyle w:val="Style1Char"/>
                  </w:rPr>
                  <w:t xml:space="preserve">      </w:t>
                </w:r>
                <w:r w:rsidR="009F12CB">
                  <w:rPr>
                    <w:rStyle w:val="Style1Char"/>
                  </w:rPr>
                  <w:t xml:space="preserve">    </w:t>
                </w:r>
                <w:r>
                  <w:rPr>
                    <w:rStyle w:val="Style1Char"/>
                  </w:rPr>
                  <w:t xml:space="preserve">       </w:t>
                </w:r>
                <w:r w:rsidR="00DF57C9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  </w:t>
                </w:r>
                <w:r w:rsidR="00A646C3">
                  <w:rPr>
                    <w:rStyle w:val="Style1Char"/>
                  </w:rPr>
                  <w:t xml:space="preserve">              </w:t>
                </w:r>
                <w:r w:rsidR="00DF57C9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t xml:space="preserve">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DF57C9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t xml:space="preserve">               </w:t>
                </w:r>
                <w:r w:rsidR="009F12CB">
                  <w:rPr>
                    <w:rStyle w:val="Style1Char"/>
                  </w:rPr>
                  <w:t xml:space="preserve">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t xml:space="preserve">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>
                  <w:rPr>
                    <w:rStyle w:val="Style1Char"/>
                  </w:rPr>
                  <w:t xml:space="preserve">        </w:t>
                </w:r>
                <w:r w:rsidR="009F12CB">
                  <w:rPr>
                    <w:rStyle w:val="Style1Char"/>
                  </w:rPr>
                  <w:t xml:space="preserve">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 </w:t>
                </w:r>
                <w:r w:rsidR="009F12CB">
                  <w:rPr>
                    <w:rStyle w:val="Style1Char"/>
                  </w:rPr>
                  <w:t xml:space="preserve">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                        </w:t>
                </w:r>
                <w:r w:rsidR="009F12CB">
                  <w:rPr>
                    <w:rStyle w:val="Style1Char"/>
                  </w:rPr>
                  <w:t xml:space="preserve">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B861E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</w:t>
                </w:r>
                <w:r w:rsidR="0049313E">
                  <w:rPr>
                    <w:rStyle w:val="Style1Char"/>
                  </w:rPr>
                  <w:t xml:space="preserve">                             </w:t>
                </w:r>
                <w:r>
                  <w:rPr>
                    <w:rStyle w:val="Style1Char"/>
                  </w:rPr>
                  <w:t xml:space="preserve"> </w:t>
                </w:r>
                <w:r w:rsidR="0049313E">
                  <w:rPr>
                    <w:rStyle w:val="Style1Char"/>
                  </w:rPr>
                  <w:t xml:space="preserve">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49313E">
                  <w:rPr>
                    <w:rStyle w:val="Style1Char"/>
                  </w:rPr>
                  <w:br/>
                  <w:t xml:space="preserve">           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49313E">
                  <w:rPr>
                    <w:rStyle w:val="Style1Char"/>
                  </w:rPr>
                  <w:br/>
                  <w:t xml:space="preserve">           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49313E">
                  <w:rPr>
                    <w:rStyle w:val="Style1Char"/>
                  </w:rPr>
                  <w:br/>
                </w:r>
                <w:r>
                  <w:rPr>
                    <w:rStyle w:val="Style1Char"/>
                  </w:rPr>
                  <w:t xml:space="preserve">          </w:t>
                </w:r>
                <w:r w:rsidR="0049313E">
                  <w:rPr>
                    <w:rStyle w:val="Style1Char"/>
                  </w:rPr>
                  <w:t xml:space="preserve">                                                                            </w:t>
                </w:r>
                <w:r w:rsidR="00302CC2">
                  <w:rPr>
                    <w:rStyle w:val="Style1Char"/>
                  </w:rPr>
                  <w:t xml:space="preserve">              </w:t>
                </w:r>
                <w:r w:rsidR="0049313E">
                  <w:rPr>
                    <w:rStyle w:val="Style1Char"/>
                  </w:rPr>
                  <w:t xml:space="preserve"> </w:t>
                </w:r>
              </w:p>
            </w:tc>
            <w:permEnd w:id="864555580" w:displacedByCustomXml="next"/>
          </w:sdtContent>
        </w:sdt>
        <w:sdt>
          <w:sdtPr>
            <w:id w:val="-1167315013"/>
            <w:lock w:val="sdtLocked"/>
            <w:showingPlcHdr/>
            <w:picture/>
          </w:sdtPr>
          <w:sdtEndPr/>
          <w:sdtContent>
            <w:permStart w:id="942026612" w:edGrp="everyone" w:displacedByCustomXml="prev"/>
            <w:tc>
              <w:tcPr>
                <w:tcW w:w="5418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27FFA9B" w14:textId="513FE8D4" w:rsidR="00567DD7" w:rsidRPr="00FC7072" w:rsidRDefault="00567DD7" w:rsidP="00567DD7">
                <w:r>
                  <w:rPr>
                    <w:noProof/>
                  </w:rPr>
                  <w:drawing>
                    <wp:inline distT="0" distB="0" distL="0" distR="0" wp14:anchorId="1BD3F518" wp14:editId="71135B7D">
                      <wp:extent cx="3314065" cy="1937385"/>
                      <wp:effectExtent l="0" t="0" r="635" b="5715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14065" cy="19373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942026612" w:displacedByCustomXml="next"/>
          </w:sdtContent>
        </w:sdt>
      </w:tr>
      <w:tr w:rsidR="00567DD7" w:rsidRPr="0065623C" w14:paraId="38418BCB" w14:textId="77777777" w:rsidTr="00904E34">
        <w:trPr>
          <w:trHeight w:hRule="exact" w:val="173"/>
        </w:trPr>
        <w:tc>
          <w:tcPr>
            <w:tcW w:w="5382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3FFBCAC" w14:textId="681BDAFA" w:rsidR="00567DD7" w:rsidRPr="00FF73A6" w:rsidRDefault="00567DD7" w:rsidP="00567DD7">
            <w:pPr>
              <w:rPr>
                <w:i/>
                <w:iCs/>
                <w:sz w:val="14"/>
                <w:szCs w:val="14"/>
              </w:rPr>
            </w:pPr>
            <w:r w:rsidRPr="00FF73A6">
              <w:rPr>
                <w:i/>
                <w:iCs/>
                <w:color w:val="808080" w:themeColor="background1" w:themeShade="80"/>
                <w:sz w:val="14"/>
                <w:szCs w:val="14"/>
              </w:rPr>
              <w:t>Maximum of 500 characters.</w:t>
            </w:r>
          </w:p>
        </w:tc>
        <w:tc>
          <w:tcPr>
            <w:tcW w:w="541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4F5E43C" w14:textId="77777777" w:rsidR="00567DD7" w:rsidRPr="00FC7072" w:rsidRDefault="00567DD7" w:rsidP="00567DD7">
            <w:pPr>
              <w:pStyle w:val="Style2"/>
            </w:pPr>
          </w:p>
        </w:tc>
      </w:tr>
      <w:tr w:rsidR="00567DD7" w:rsidRPr="00146D78" w14:paraId="21748B24" w14:textId="77777777" w:rsidTr="00904E34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B01DC7D" w14:textId="56C99E6F" w:rsidR="00567DD7" w:rsidRPr="00146D78" w:rsidRDefault="00567DD7" w:rsidP="00567DD7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Experimental details</w:t>
            </w:r>
          </w:p>
        </w:tc>
      </w:tr>
      <w:tr w:rsidR="00567DD7" w:rsidRPr="0065623C" w14:paraId="28C8E1B1" w14:textId="77777777" w:rsidTr="00904E34">
        <w:trPr>
          <w:trHeight w:val="187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535D1CE7" w14:textId="77777777" w:rsidTr="00904E34">
        <w:trPr>
          <w:trHeight w:hRule="exact" w:val="2592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871C9E" w14:textId="333BB127" w:rsidR="00567DD7" w:rsidRPr="001009FA" w:rsidRDefault="00567DD7" w:rsidP="00567DD7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hoto of crystals </w:t>
            </w:r>
            <w:r>
              <w:rPr>
                <w:b/>
                <w:bCs/>
                <w:sz w:val="20"/>
                <w:szCs w:val="20"/>
              </w:rPr>
              <w:br/>
            </w:r>
            <w:r w:rsidRPr="009800DF">
              <w:rPr>
                <w:sz w:val="20"/>
                <w:szCs w:val="20"/>
              </w:rPr>
              <w:t xml:space="preserve">(for </w:t>
            </w:r>
            <w:r>
              <w:rPr>
                <w:sz w:val="20"/>
                <w:szCs w:val="20"/>
              </w:rPr>
              <w:t>X-ray</w:t>
            </w:r>
            <w:r w:rsidRPr="009800DF">
              <w:rPr>
                <w:sz w:val="20"/>
                <w:szCs w:val="20"/>
              </w:rPr>
              <w:t xml:space="preserve"> crystallography)</w:t>
            </w:r>
          </w:p>
        </w:tc>
        <w:sdt>
          <w:sdtPr>
            <w:rPr>
              <w:sz w:val="20"/>
              <w:szCs w:val="20"/>
            </w:rPr>
            <w:id w:val="-1100788626"/>
            <w:lock w:val="sdtLocked"/>
            <w:showingPlcHdr/>
            <w:picture/>
          </w:sdtPr>
          <w:sdtEndPr/>
          <w:sdtContent>
            <w:permStart w:id="740058606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5F37AD7" w14:textId="1C02BC8F" w:rsidR="00567DD7" w:rsidRPr="0065623C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454D9790" wp14:editId="75A47FAA">
                      <wp:extent cx="2631882" cy="1631950"/>
                      <wp:effectExtent l="0" t="0" r="0" b="635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36192" cy="16346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740058606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044A67B" w14:textId="401F25A1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26325406"/>
            <w:lock w:val="sdtLocked"/>
            <w:showingPlcHdr/>
            <w:picture/>
          </w:sdtPr>
          <w:sdtEndPr/>
          <w:sdtContent>
            <w:permStart w:id="437212896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361A0A9" w14:textId="01410E01" w:rsidR="00567DD7" w:rsidRPr="0065623C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235BFC44" wp14:editId="7452FD36">
                      <wp:extent cx="2631881" cy="16383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34668" cy="16400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437212896" w:displacedByCustomXml="next"/>
          </w:sdtContent>
        </w:sdt>
      </w:tr>
      <w:tr w:rsidR="00567DD7" w:rsidRPr="0065623C" w14:paraId="34A36FEF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6D5D6EF" w14:textId="77777777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2D0EBA55" w14:textId="77777777" w:rsidTr="00773405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EDADDB" w14:textId="339DECCD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name</w:t>
            </w:r>
          </w:p>
        </w:tc>
        <w:sdt>
          <w:sdtPr>
            <w:rPr>
              <w:rStyle w:val="Style1Char"/>
            </w:rPr>
            <w:id w:val="489680281"/>
            <w:lock w:val="sdtLocked"/>
            <w:placeholder>
              <w:docPart w:val="92B2AB463E134D8B95E4329D9E6DB9F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380596247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C338D89" w14:textId="5A2BDEA6" w:rsidR="00567DD7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380596247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0C9BEF4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970557150"/>
            <w:lock w:val="sdtLocked"/>
            <w:placeholder>
              <w:docPart w:val="4675817A57B14E02818BDA81D10DAD62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063791179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6AF459F" w14:textId="1B25C839" w:rsidR="00567DD7" w:rsidRDefault="00567DD7" w:rsidP="00567DD7">
                <w:pPr>
                  <w:rPr>
                    <w:sz w:val="20"/>
                    <w:szCs w:val="20"/>
                  </w:rPr>
                </w:pPr>
                <w:r w:rsidRPr="008D7BE5">
                  <w:t xml:space="preserve">                                                                              </w:t>
                </w:r>
              </w:p>
            </w:tc>
            <w:permEnd w:id="1063791179" w:displacedByCustomXml="next"/>
          </w:sdtContent>
        </w:sdt>
      </w:tr>
      <w:tr w:rsidR="00567DD7" w:rsidRPr="0065623C" w14:paraId="4866454C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817B5B" w14:textId="77777777" w:rsidR="00567DD7" w:rsidRDefault="00567DD7" w:rsidP="00567DD7">
            <w:pPr>
              <w:rPr>
                <w:rStyle w:val="Style1Char"/>
              </w:rPr>
            </w:pPr>
          </w:p>
        </w:tc>
      </w:tr>
      <w:tr w:rsidR="00567DD7" w:rsidRPr="0065623C" w14:paraId="643DE4BD" w14:textId="77777777" w:rsidTr="00773405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2FC8F5" w14:textId="2BA6CF00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volume</w:t>
            </w:r>
          </w:p>
        </w:tc>
        <w:sdt>
          <w:sdtPr>
            <w:rPr>
              <w:rStyle w:val="Style1Char"/>
            </w:rPr>
            <w:id w:val="-1435900474"/>
            <w:lock w:val="sdtLocked"/>
            <w:placeholder>
              <w:docPart w:val="E6533936F5B94F5EA8000F4208A32BFC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43270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3D2BE1" w14:textId="7FA471AF" w:rsidR="00567DD7" w:rsidRDefault="00567DD7" w:rsidP="00567DD7">
                <w:pPr>
                  <w:rPr>
                    <w:rStyle w:val="Style1Char"/>
                  </w:rPr>
                </w:pPr>
                <w:r w:rsidRPr="00773405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                 </w:t>
                </w:r>
              </w:p>
            </w:tc>
            <w:permEnd w:id="11543270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6C93E83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97223356"/>
            <w:lock w:val="sdtLocked"/>
            <w:placeholder>
              <w:docPart w:val="66B663814C2D4CF2AA509D246FC2AC70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956600310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1701763" w14:textId="37944563" w:rsidR="00567DD7" w:rsidRDefault="00567DD7" w:rsidP="00567DD7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956600310" w:displacedByCustomXml="next"/>
          </w:sdtContent>
        </w:sdt>
      </w:tr>
      <w:tr w:rsidR="00567DD7" w:rsidRPr="0065623C" w14:paraId="0F47E824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60E57B8" w14:textId="77777777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3803BD65" w14:textId="77777777" w:rsidTr="00904E34">
        <w:trPr>
          <w:trHeight w:val="183"/>
        </w:trPr>
        <w:tc>
          <w:tcPr>
            <w:tcW w:w="189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A1ADE60" w14:textId="3A025CAC" w:rsidR="00567DD7" w:rsidRPr="009800DF" w:rsidRDefault="00567DD7" w:rsidP="00567DD7">
            <w:pPr>
              <w:rPr>
                <w:sz w:val="20"/>
                <w:szCs w:val="20"/>
              </w:rPr>
            </w:pPr>
            <w:r w:rsidRPr="009800DF">
              <w:rPr>
                <w:b/>
                <w:bCs/>
                <w:sz w:val="20"/>
                <w:szCs w:val="20"/>
              </w:rPr>
              <w:t>Concentration</w:t>
            </w:r>
            <w:r w:rsidRPr="009800DF">
              <w:rPr>
                <w:sz w:val="20"/>
                <w:szCs w:val="20"/>
              </w:rPr>
              <w:br/>
              <w:t>(for SAXS/WAXS)</w:t>
            </w:r>
          </w:p>
        </w:tc>
        <w:tc>
          <w:tcPr>
            <w:tcW w:w="432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3D1B7EE" w14:textId="05F58ABD" w:rsidR="00567DD7" w:rsidRDefault="00567DD7" w:rsidP="00567DD7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F8A01FF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7B79FD" w14:textId="62177361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64CAD89B" w14:textId="77777777" w:rsidTr="00773405">
        <w:trPr>
          <w:trHeight w:hRule="exact" w:val="245"/>
        </w:trPr>
        <w:tc>
          <w:tcPr>
            <w:tcW w:w="18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FE37479" w14:textId="77777777" w:rsidR="00567DD7" w:rsidRPr="009800DF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582262585"/>
            <w:lock w:val="sdtLocked"/>
            <w:placeholder>
              <w:docPart w:val="6B97DF251F314771AA942E0DE1204835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053453783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F84AA7" w14:textId="4C4071AD" w:rsidR="00567DD7" w:rsidRDefault="00567DD7" w:rsidP="00567DD7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2053453783" w:displacedByCustomXml="next"/>
          </w:sdtContent>
        </w:sdt>
        <w:tc>
          <w:tcPr>
            <w:tcW w:w="27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754DCE1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684116695"/>
            <w:lock w:val="sdtLocked"/>
            <w:placeholder>
              <w:docPart w:val="098825F7A7B04A17BA595EE375B87BD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704919729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DAA9961" w14:textId="43C9138C" w:rsidR="00567DD7" w:rsidRDefault="00567DD7" w:rsidP="00567DD7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704919729" w:displacedByCustomXml="next"/>
          </w:sdtContent>
        </w:sdt>
      </w:tr>
      <w:tr w:rsidR="00567DD7" w:rsidRPr="0065623C" w14:paraId="00DF8532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CE46410" w14:textId="77777777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183264DB" w14:textId="77777777" w:rsidTr="00773405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BEF7B1" w14:textId="7BDB0D6B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rystal size</w:t>
            </w:r>
          </w:p>
        </w:tc>
        <w:sdt>
          <w:sdtPr>
            <w:rPr>
              <w:rStyle w:val="Style1Char"/>
            </w:rPr>
            <w:id w:val="-2074426686"/>
            <w:lock w:val="sdtLocked"/>
            <w:placeholder>
              <w:docPart w:val="F1E4215A6EA04608B332E45A3F46D93C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43556276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9310410" w14:textId="3BB020A4" w:rsidR="00567DD7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43556276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875AD95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617334662"/>
            <w:lock w:val="sdtLocked"/>
            <w:placeholder>
              <w:docPart w:val="C3CFF91384354B37B7727A9D89C7F5EC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308307604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9109D1" w14:textId="7720E917" w:rsidR="00567DD7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308307604" w:displacedByCustomXml="next"/>
          </w:sdtContent>
        </w:sdt>
      </w:tr>
      <w:tr w:rsidR="00567DD7" w:rsidRPr="0065623C" w14:paraId="07D0C6A1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BE2D34B" w14:textId="77777777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65623C" w14:paraId="657CA282" w14:textId="77777777" w:rsidTr="00773405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05DB1A" w14:textId="6701FB03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 (optional)</w:t>
            </w:r>
          </w:p>
        </w:tc>
        <w:sdt>
          <w:sdtPr>
            <w:rPr>
              <w:rStyle w:val="Style1Char"/>
            </w:rPr>
            <w:id w:val="-159088036"/>
            <w:lock w:val="sdtLocked"/>
            <w:placeholder>
              <w:docPart w:val="7735EB36C0084D5780F2C1B58CC86BFE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04546463" w:edGrp="everyone" w:displacedByCustomXml="prev"/>
            <w:tc>
              <w:tcPr>
                <w:tcW w:w="432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3B34B24" w14:textId="557BF7C1" w:rsidR="00567DD7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804546463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0565DA0" w14:textId="77777777" w:rsidR="00567DD7" w:rsidRPr="0065623C" w:rsidRDefault="00567DD7" w:rsidP="00567DD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754425696"/>
            <w:lock w:val="sdtLocked"/>
            <w:placeholder>
              <w:docPart w:val="3101E8ECEBA2477E8DA0E2E82F756472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4509159" w:edGrp="everyone" w:displacedByCustomXml="prev"/>
            <w:tc>
              <w:tcPr>
                <w:tcW w:w="432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C5289C8" w14:textId="2C98CA5E" w:rsidR="00567DD7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4509159" w:displacedByCustomXml="next"/>
          </w:sdtContent>
        </w:sdt>
      </w:tr>
      <w:tr w:rsidR="00567DD7" w:rsidRPr="0065623C" w14:paraId="48C987EA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A6466D4" w14:textId="77777777" w:rsidR="00567DD7" w:rsidRDefault="00567DD7" w:rsidP="00567DD7">
            <w:pPr>
              <w:rPr>
                <w:sz w:val="20"/>
                <w:szCs w:val="20"/>
              </w:rPr>
            </w:pPr>
          </w:p>
        </w:tc>
      </w:tr>
      <w:tr w:rsidR="00567DD7" w:rsidRPr="002228F7" w14:paraId="6095F2E5" w14:textId="77777777" w:rsidTr="008D0BA1">
        <w:trPr>
          <w:trHeight w:hRule="exact" w:val="245"/>
        </w:trPr>
        <w:permStart w:id="1383614593" w:edGrp="everyone" w:displacedByCustomXml="next"/>
        <w:sdt>
          <w:sdtPr>
            <w:rPr>
              <w:sz w:val="20"/>
            </w:rPr>
            <w:id w:val="-18066000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68581D4" w14:textId="48E0C2EF" w:rsidR="00567DD7" w:rsidRPr="002228F7" w:rsidRDefault="00567DD7" w:rsidP="00567DD7">
                <w:pPr>
                  <w:pStyle w:val="Style1"/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permEnd w:id="1383614593" w:displacedByCustomXml="prev"/>
        <w:tc>
          <w:tcPr>
            <w:tcW w:w="45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98BB890" w14:textId="77777777" w:rsidR="00567DD7" w:rsidRPr="002228F7" w:rsidRDefault="00567DD7" w:rsidP="00567DD7">
            <w:r>
              <w:t>We will provide more than 2 samples. Sample names:</w:t>
            </w:r>
          </w:p>
        </w:tc>
        <w:sdt>
          <w:sdtPr>
            <w:rPr>
              <w:rStyle w:val="Style1Char"/>
            </w:rPr>
            <w:id w:val="-989704551"/>
            <w:lock w:val="sdtLocked"/>
            <w:placeholder>
              <w:docPart w:val="C8550133CFAF4439B9801CA4A1AA7A9A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670385490" w:edGrp="everyone" w:displacedByCustomXml="prev"/>
            <w:tc>
              <w:tcPr>
                <w:tcW w:w="585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BD4DFAD" w14:textId="50F504DB" w:rsidR="00567DD7" w:rsidRPr="002228F7" w:rsidRDefault="00567DD7" w:rsidP="00567DD7"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</w:t>
                </w:r>
              </w:p>
            </w:tc>
            <w:permEnd w:id="670385490" w:displacedByCustomXml="next"/>
          </w:sdtContent>
        </w:sdt>
      </w:tr>
      <w:tr w:rsidR="00567DD7" w:rsidRPr="00F5698E" w14:paraId="201982DB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D9ECC8A" w14:textId="77777777" w:rsidR="00567DD7" w:rsidRPr="00F5698E" w:rsidRDefault="00567DD7" w:rsidP="00567DD7">
            <w:pPr>
              <w:rPr>
                <w:sz w:val="2"/>
                <w:szCs w:val="2"/>
              </w:rPr>
            </w:pPr>
          </w:p>
        </w:tc>
      </w:tr>
      <w:tr w:rsidR="00567DD7" w:rsidRPr="00F5698E" w14:paraId="1F407DD8" w14:textId="77777777" w:rsidTr="008D0BA1">
        <w:trPr>
          <w:trHeight w:hRule="exact" w:val="510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BDD24B" w14:textId="3E553E1F" w:rsidR="00567DD7" w:rsidRPr="00F5698E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ticipated data rates</w:t>
            </w:r>
          </w:p>
        </w:tc>
        <w:sdt>
          <w:sdtPr>
            <w:rPr>
              <w:rStyle w:val="Style1Char"/>
            </w:rPr>
            <w:id w:val="-1110901386"/>
            <w:lock w:val="sdtLocked"/>
            <w:placeholder>
              <w:docPart w:val="834050376ADF408C8346C0A5B755D554"/>
            </w:placeholder>
            <w:showingPlcHdr/>
          </w:sdtPr>
          <w:sdtEndPr>
            <w:rPr>
              <w:rStyle w:val="Style1Char"/>
            </w:rPr>
          </w:sdtEndPr>
          <w:sdtContent>
            <w:permStart w:id="1601318867" w:edGrp="everyone" w:displacedByCustomXml="prev"/>
            <w:tc>
              <w:tcPr>
                <w:tcW w:w="828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6394CB4" w14:textId="2DF0FBC8" w:rsidR="00567DD7" w:rsidRPr="00F5698E" w:rsidRDefault="00567DD7" w:rsidP="00567DD7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</w:t>
                </w:r>
                <w:r>
                  <w:t xml:space="preserve">   </w:t>
                </w:r>
              </w:p>
            </w:tc>
            <w:permEnd w:id="1601318867" w:displacedByCustomXml="next"/>
          </w:sdtContent>
        </w:sdt>
      </w:tr>
      <w:tr w:rsidR="00567DD7" w:rsidRPr="002E474D" w14:paraId="3E17974B" w14:textId="77777777" w:rsidTr="00904E34">
        <w:trPr>
          <w:trHeight w:val="170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2882E4" w14:textId="77777777" w:rsidR="00567DD7" w:rsidRPr="00FE5F55" w:rsidRDefault="00567DD7" w:rsidP="00567DD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53219E1" w14:textId="4B26707C" w:rsidR="00567DD7" w:rsidRPr="002E474D" w:rsidRDefault="00567DD7" w:rsidP="00567DD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rPr>
                <w:color w:val="7F7F7F" w:themeColor="text1" w:themeTint="80"/>
              </w:rPr>
              <w:t>E.g., “40’000 diffraction patterns per 6”. Indicate N/A if unknown or not applicable.</w:t>
            </w:r>
          </w:p>
        </w:tc>
      </w:tr>
      <w:tr w:rsidR="00567DD7" w:rsidRPr="007324F5" w14:paraId="58B13961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A13E7D2" w14:textId="77777777" w:rsidR="00567DD7" w:rsidRPr="007324F5" w:rsidRDefault="00567DD7" w:rsidP="00567DD7">
            <w:pPr>
              <w:rPr>
                <w:sz w:val="2"/>
                <w:szCs w:val="2"/>
              </w:rPr>
            </w:pPr>
          </w:p>
        </w:tc>
      </w:tr>
      <w:tr w:rsidR="00567DD7" w:rsidRPr="0065623C" w14:paraId="52B08B1B" w14:textId="77777777" w:rsidTr="008D0BA1">
        <w:trPr>
          <w:trHeight w:hRule="exact" w:val="245"/>
        </w:trPr>
        <w:tc>
          <w:tcPr>
            <w:tcW w:w="864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378AC99B" w14:textId="4C867B97" w:rsidR="00567DD7" w:rsidRPr="0065623C" w:rsidRDefault="00567DD7" w:rsidP="00567DD7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ve the samples been tested at other X-ray light sources (e.g., synchrotron or XFEL)?</w:t>
            </w:r>
          </w:p>
        </w:tc>
        <w:permStart w:id="788466085" w:edGrp="everyone"/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FD3A41" w14:textId="2D99FAF6" w:rsidR="00567DD7" w:rsidRPr="0065623C" w:rsidRDefault="00600EE4" w:rsidP="00567DD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393164745"/>
                <w:lock w:val="sdtLocked"/>
                <w:placeholder>
                  <w:docPart w:val="515AB5181C804E01BBC3BB4789208A1A"/>
                </w:placeholder>
                <w:dropDownList>
                  <w:listItem w:displayText="Select..." w:value="Select..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567DD7" w:rsidRPr="00FC7072">
                  <w:rPr>
                    <w:rStyle w:val="Style1Char"/>
                  </w:rPr>
                  <w:t>Select...</w:t>
                </w:r>
              </w:sdtContent>
            </w:sdt>
            <w:permEnd w:id="788466085"/>
          </w:p>
        </w:tc>
      </w:tr>
      <w:tr w:rsidR="00567DD7" w:rsidRPr="00FC7072" w14:paraId="3E6D0C28" w14:textId="77777777" w:rsidTr="00904E34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2C79A09" w14:textId="77777777" w:rsidR="00567DD7" w:rsidRPr="00FC7072" w:rsidRDefault="00567DD7" w:rsidP="00567DD7">
            <w:pPr>
              <w:rPr>
                <w:sz w:val="8"/>
                <w:szCs w:val="8"/>
              </w:rPr>
            </w:pPr>
          </w:p>
        </w:tc>
      </w:tr>
      <w:tr w:rsidR="00567DD7" w:rsidRPr="0065623C" w14:paraId="728EF9FF" w14:textId="77777777" w:rsidTr="00773405">
        <w:trPr>
          <w:trHeight w:hRule="exact" w:val="504"/>
        </w:trPr>
        <w:tc>
          <w:tcPr>
            <w:tcW w:w="486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F38FD88" w14:textId="77F72FA3" w:rsidR="00567DD7" w:rsidRPr="0065623C" w:rsidRDefault="00567DD7" w:rsidP="00567DD7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If previously tested, briefly summarize the results:</w:t>
            </w:r>
          </w:p>
        </w:tc>
        <w:sdt>
          <w:sdtPr>
            <w:rPr>
              <w:rStyle w:val="Style1Char"/>
            </w:rPr>
            <w:id w:val="1978494362"/>
            <w:lock w:val="sdtLocked"/>
            <w:placeholder>
              <w:docPart w:val="7FF1AF785C4444E1A1CC2CCE11E1DEE7"/>
            </w:placeholder>
            <w:showingPlcHdr/>
          </w:sdtPr>
          <w:sdtEndPr>
            <w:rPr>
              <w:rStyle w:val="DefaultParagraphFont"/>
            </w:rPr>
          </w:sdtEndPr>
          <w:sdtContent>
            <w:permStart w:id="1697186671" w:edGrp="everyone" w:displacedByCustomXml="prev"/>
            <w:tc>
              <w:tcPr>
                <w:tcW w:w="594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838B545" w14:textId="6DF13F7D" w:rsidR="00567DD7" w:rsidRPr="0065623C" w:rsidRDefault="00567DD7" w:rsidP="00567DD7">
                <w:pPr>
                  <w:pStyle w:val="Style1"/>
                  <w:rPr>
                    <w:sz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697186671" w:displacedByCustomXml="next"/>
          </w:sdtContent>
        </w:sdt>
      </w:tr>
      <w:tr w:rsidR="00567DD7" w:rsidRPr="00FC7072" w14:paraId="0CA7D352" w14:textId="77777777" w:rsidTr="00904E34">
        <w:trPr>
          <w:trHeight w:hRule="exact" w:val="173"/>
        </w:trPr>
        <w:tc>
          <w:tcPr>
            <w:tcW w:w="486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2DC3F35" w14:textId="77777777" w:rsidR="00567DD7" w:rsidRPr="00FC7072" w:rsidRDefault="00567DD7" w:rsidP="00567DD7">
            <w:pPr>
              <w:rPr>
                <w:sz w:val="2"/>
                <w:szCs w:val="2"/>
              </w:rPr>
            </w:pPr>
          </w:p>
        </w:tc>
        <w:tc>
          <w:tcPr>
            <w:tcW w:w="59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628C2A" w14:textId="04D2645E" w:rsidR="00567DD7" w:rsidRPr="00FC7072" w:rsidRDefault="00567DD7" w:rsidP="00567DD7">
            <w:pPr>
              <w:pStyle w:val="Style2"/>
            </w:pPr>
            <w:r>
              <w:t>E.g., resolution or sample delivery performance.</w:t>
            </w:r>
          </w:p>
        </w:tc>
      </w:tr>
      <w:tr w:rsidR="00567DD7" w:rsidRPr="00FC7072" w14:paraId="5A75705F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567DD7" w:rsidRPr="00FC7072" w:rsidRDefault="00567DD7" w:rsidP="00567DD7">
            <w:pPr>
              <w:rPr>
                <w:sz w:val="2"/>
                <w:szCs w:val="2"/>
              </w:rPr>
            </w:pPr>
          </w:p>
        </w:tc>
      </w:tr>
      <w:tr w:rsidR="00567DD7" w:rsidRPr="0065623C" w14:paraId="43C6B49C" w14:textId="77777777" w:rsidTr="00773405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90E6A4" w14:textId="77777777" w:rsidR="00567DD7" w:rsidRPr="00D714EC" w:rsidRDefault="00567DD7" w:rsidP="00567DD7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instrument</w:t>
            </w:r>
          </w:p>
        </w:tc>
        <w:permStart w:id="1163163804" w:edGrp="everyone"/>
        <w:tc>
          <w:tcPr>
            <w:tcW w:w="828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664CAD8" w14:textId="11EFDBF5" w:rsidR="00567DD7" w:rsidRPr="0065623C" w:rsidRDefault="00600EE4" w:rsidP="00567DD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909124445"/>
                <w:lock w:val="sdtLocked"/>
                <w:placeholder>
                  <w:docPart w:val="9E8D28BF59B240ABAC682AB4C345E119"/>
                </w:placeholder>
                <w:dropDownList>
                  <w:listItem w:displayText="Select..." w:value="Select..."/>
                  <w:listItem w:displayText="CXI" w:value="CXI"/>
                  <w:listItem w:displayText="MFX" w:value="MFX"/>
                  <w:listItem w:displayText="XCS" w:value="XCS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567DD7" w:rsidRPr="00FC7072">
                  <w:rPr>
                    <w:rStyle w:val="Style1Char"/>
                  </w:rPr>
                  <w:t>Select...</w:t>
                </w:r>
              </w:sdtContent>
            </w:sdt>
            <w:permEnd w:id="1163163804"/>
          </w:p>
        </w:tc>
      </w:tr>
      <w:tr w:rsidR="00567DD7" w:rsidRPr="0065623C" w14:paraId="0A1283ED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1C9140A" w14:textId="77777777" w:rsidR="00567DD7" w:rsidRPr="0065623C" w:rsidRDefault="00567DD7" w:rsidP="00567DD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567DD7" w:rsidRPr="0065623C" w14:paraId="0B1DD2F3" w14:textId="77777777" w:rsidTr="00773405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CE789F" w14:textId="20D659CB" w:rsidR="00567DD7" w:rsidRPr="001900D9" w:rsidRDefault="00567DD7" w:rsidP="00567DD7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nstrument comments:</w:t>
            </w:r>
          </w:p>
        </w:tc>
        <w:sdt>
          <w:sdtPr>
            <w:rPr>
              <w:rStyle w:val="Style1Char"/>
            </w:rPr>
            <w:id w:val="-446391776"/>
            <w:lock w:val="sdtLocked"/>
            <w:placeholder>
              <w:docPart w:val="0633181245374A639DDA65169E0F5EAF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93663593" w:edGrp="everyone" w:displacedByCustomXml="prev"/>
            <w:tc>
              <w:tcPr>
                <w:tcW w:w="828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EA06A61" w14:textId="5C1BF828" w:rsidR="00567DD7" w:rsidRPr="001900D9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</w:t>
                </w:r>
              </w:p>
            </w:tc>
            <w:permEnd w:id="1893663593" w:displacedByCustomXml="next"/>
          </w:sdtContent>
        </w:sdt>
      </w:tr>
      <w:tr w:rsidR="00567DD7" w:rsidRPr="0065623C" w14:paraId="2405FCC5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BA64085" w14:textId="77777777" w:rsidR="00567DD7" w:rsidRPr="0065623C" w:rsidRDefault="00567DD7" w:rsidP="00567DD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567DD7" w:rsidRPr="0065623C" w14:paraId="3920EFED" w14:textId="2A286CFE" w:rsidTr="00773405">
        <w:trPr>
          <w:trHeight w:hRule="exact" w:val="245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D778F7" w14:textId="77777777" w:rsidR="00567DD7" w:rsidRPr="00D714EC" w:rsidRDefault="00567DD7" w:rsidP="00567DD7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sample delivery method</w:t>
            </w:r>
          </w:p>
        </w:tc>
        <w:permStart w:id="570443867" w:edGrp="everyone"/>
        <w:tc>
          <w:tcPr>
            <w:tcW w:w="72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EA09A3" w14:textId="2C479A3A" w:rsidR="00567DD7" w:rsidRPr="00937301" w:rsidRDefault="00600EE4" w:rsidP="00567DD7">
            <w:pPr>
              <w:pStyle w:val="Style3"/>
            </w:pPr>
            <w:sdt>
              <w:sdtPr>
                <w:rPr>
                  <w:rStyle w:val="Style1Char"/>
                </w:rPr>
                <w:id w:val="195663970"/>
                <w:lock w:val="sdtLocked"/>
                <w:placeholder>
                  <w:docPart w:val="DBBB59E4B78A40BFB928FD31449476C0"/>
                </w:placeholder>
                <w:dropDownList>
                  <w:listItem w:displayText="Select..." w:value="Select..."/>
                  <w:listItem w:displayText="Droplet on Demand (DoD)" w:value="Droplet on Demand (DoD)"/>
                  <w:listItem w:displayText="Droplet on Tape (DoT)" w:value="Droplet on Tape (DoT)"/>
                  <w:listItem w:displayText="Fixed Target" w:value="Fixed Target"/>
                  <w:listItem w:displayText="Gas Dynamic Virtual Nozzle (GDVN)" w:value="Gas Dynamic Virtual Nozzle (GDVN)"/>
                  <w:listItem w:displayText="High Viscosity Extruder (HVE)" w:value="High Viscosity Extruder (HVE)"/>
                  <w:listItem w:displayText="Microfluidic Electrokinetic Sample Holder (MESH)" w:value="Microfluidic Electrokinetic Sample Holder (MESH)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567DD7" w:rsidRPr="00FC7072">
                  <w:rPr>
                    <w:rStyle w:val="Style1Char"/>
                  </w:rPr>
                  <w:t>Select...</w:t>
                </w:r>
              </w:sdtContent>
            </w:sdt>
            <w:permEnd w:id="570443867"/>
          </w:p>
        </w:tc>
      </w:tr>
      <w:tr w:rsidR="00567DD7" w:rsidRPr="0065623C" w14:paraId="3A21E9FB" w14:textId="77777777" w:rsidTr="00904E34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567DD7" w:rsidRPr="007F0164" w:rsidRDefault="00567DD7" w:rsidP="00567DD7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567DD7" w:rsidRPr="0065623C" w14:paraId="6CEC332C" w14:textId="77777777" w:rsidTr="00773405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BF8D822" w14:textId="660F6F47" w:rsidR="00567DD7" w:rsidRPr="00AD763E" w:rsidRDefault="00567DD7" w:rsidP="00567DD7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Alternative or custom sample delivery method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CE228F697B1B4C9A805B74C65C61207C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685603795" w:edGrp="everyone" w:displacedByCustomXml="prev"/>
            <w:tc>
              <w:tcPr>
                <w:tcW w:w="621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22728FEC" w:rsidR="00567DD7" w:rsidRDefault="00567DD7" w:rsidP="00567DD7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</w:t>
                </w:r>
              </w:p>
            </w:tc>
            <w:permEnd w:id="1685603795" w:displacedByCustomXml="next"/>
          </w:sdtContent>
        </w:sdt>
      </w:tr>
      <w:tr w:rsidR="00567DD7" w:rsidRPr="0065623C" w14:paraId="6A2CE82E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567DD7" w:rsidRPr="0065623C" w:rsidRDefault="00567DD7" w:rsidP="00567DD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567DD7" w:rsidRPr="0065623C" w14:paraId="0821EAA4" w14:textId="77777777" w:rsidTr="00773405">
        <w:trPr>
          <w:trHeight w:hRule="exact" w:val="504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C14D3" w14:textId="77777777" w:rsidR="00567DD7" w:rsidRPr="00694D5B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environment requirements</w:t>
            </w:r>
          </w:p>
        </w:tc>
        <w:sdt>
          <w:sdtPr>
            <w:rPr>
              <w:rStyle w:val="Style1Char"/>
            </w:rPr>
            <w:id w:val="1458920113"/>
            <w:lock w:val="sdtLocked"/>
            <w:placeholder>
              <w:docPart w:val="F3961B3B4F3040CEA346C43CE1FCAA8C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987776315" w:edGrp="everyone" w:displacedByCustomXml="prev"/>
            <w:tc>
              <w:tcPr>
                <w:tcW w:w="720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455B1E61" w:rsidR="00567DD7" w:rsidRPr="00694D5B" w:rsidRDefault="00567DD7" w:rsidP="00567DD7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987776315" w:displacedByCustomXml="next"/>
          </w:sdtContent>
        </w:sdt>
      </w:tr>
      <w:tr w:rsidR="00567DD7" w:rsidRPr="0065623C" w14:paraId="528711CF" w14:textId="77777777" w:rsidTr="00904E34">
        <w:trPr>
          <w:trHeight w:val="173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567DD7" w:rsidRDefault="00567DD7" w:rsidP="00567DD7">
            <w:pPr>
              <w:pStyle w:val="Style2"/>
            </w:pPr>
          </w:p>
        </w:tc>
        <w:tc>
          <w:tcPr>
            <w:tcW w:w="720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7AE3DD6" w14:textId="072C8041" w:rsidR="00567DD7" w:rsidRPr="00B57FE5" w:rsidRDefault="00567DD7" w:rsidP="00567DD7">
            <w:pPr>
              <w:pStyle w:val="Style2"/>
            </w:pPr>
            <w:r>
              <w:t>E.g., helium atmosphere, humidity, temperature, or pressure requirements.</w:t>
            </w:r>
          </w:p>
        </w:tc>
      </w:tr>
      <w:tr w:rsidR="00567DD7" w:rsidRPr="0065623C" w14:paraId="1CCCE9F8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67DD7" w:rsidRPr="0065623C" w14:paraId="72BF5A06" w14:textId="77777777" w:rsidTr="00773405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2C98047" w14:textId="77777777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 you plan on bringing equipment to LCLS?</w:t>
            </w:r>
          </w:p>
        </w:tc>
        <w:permStart w:id="220413252" w:edGrp="everyone"/>
        <w:tc>
          <w:tcPr>
            <w:tcW w:w="62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23E46DFB" w:rsidR="00567DD7" w:rsidRDefault="00600EE4" w:rsidP="00567DD7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A5D6F994414447BBB4EEA2DF2A0D224D"/>
                </w:placeholder>
                <w:dropDownList>
                  <w:listItem w:displayText="Select..." w:value="Select..."/>
                  <w:listItem w:displayText="Yes (specify below)" w:value="Yes (specify below)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567DD7" w:rsidRPr="00FC7072">
                  <w:rPr>
                    <w:rStyle w:val="Style1Char"/>
                  </w:rPr>
                  <w:t>Select...</w:t>
                </w:r>
              </w:sdtContent>
            </w:sdt>
            <w:permEnd w:id="220413252"/>
          </w:p>
        </w:tc>
      </w:tr>
      <w:tr w:rsidR="00567DD7" w:rsidRPr="0065623C" w14:paraId="37107D53" w14:textId="77777777" w:rsidTr="00904E34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3B5F8A4" w14:textId="77777777" w:rsidR="00567DD7" w:rsidRPr="007F0164" w:rsidRDefault="00567DD7" w:rsidP="00567DD7">
            <w:pPr>
              <w:rPr>
                <w:b/>
                <w:bCs/>
                <w:sz w:val="8"/>
                <w:szCs w:val="8"/>
              </w:rPr>
            </w:pPr>
          </w:p>
        </w:tc>
      </w:tr>
      <w:tr w:rsidR="00567DD7" w:rsidRPr="0065623C" w14:paraId="4837D32B" w14:textId="77777777" w:rsidTr="00773405">
        <w:trPr>
          <w:trHeight w:hRule="exact" w:val="245"/>
        </w:trPr>
        <w:tc>
          <w:tcPr>
            <w:tcW w:w="32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384E44A" w14:textId="77777777" w:rsidR="00567DD7" w:rsidRPr="007F0164" w:rsidRDefault="00567DD7" w:rsidP="00567DD7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so, describe the equipment:</w:t>
            </w:r>
          </w:p>
        </w:tc>
        <w:sdt>
          <w:sdtPr>
            <w:rPr>
              <w:rStyle w:val="Style1Char"/>
            </w:rPr>
            <w:id w:val="-1463115570"/>
            <w:lock w:val="sdtLocked"/>
            <w:placeholder>
              <w:docPart w:val="5391039CDD384F4EA836638CCCBC37FE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00299645" w:edGrp="everyone" w:displacedByCustomXml="prev"/>
            <w:tc>
              <w:tcPr>
                <w:tcW w:w="7560" w:type="dxa"/>
                <w:gridSpan w:val="9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9846C33" w14:textId="4B31FD55" w:rsidR="00567DD7" w:rsidRDefault="00567DD7" w:rsidP="00567DD7">
                <w:pPr>
                  <w:rPr>
                    <w:b/>
                    <w:bCs/>
                    <w:sz w:val="20"/>
                    <w:szCs w:val="20"/>
                  </w:rPr>
                </w:pP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</w:t>
                </w:r>
              </w:p>
            </w:tc>
            <w:permEnd w:id="1800299645" w:displacedByCustomXml="next"/>
          </w:sdtContent>
        </w:sdt>
      </w:tr>
      <w:tr w:rsidR="00567DD7" w:rsidRPr="0065623C" w14:paraId="558C1101" w14:textId="77777777" w:rsidTr="00904E34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67DD7" w:rsidRPr="0065623C" w14:paraId="7218BA85" w14:textId="77777777" w:rsidTr="00904E34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567DD7" w:rsidRPr="0065623C" w14:paraId="353A95D2" w14:textId="77777777" w:rsidTr="00904E34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8CB95B1" w14:textId="77777777" w:rsidR="00567DD7" w:rsidRDefault="00567DD7" w:rsidP="00567DD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67DD7" w:rsidRPr="0065623C" w14:paraId="73DD6BAB" w14:textId="77777777" w:rsidTr="00773405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7B9602ECA0574F12A3006CD830FE82D1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65ADF36" w:rsidR="00567DD7" w:rsidRPr="001B3911" w:rsidRDefault="00567DD7" w:rsidP="00567DD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7C781" w14:textId="77777777" w:rsidR="009F22D4" w:rsidRDefault="009F22D4" w:rsidP="00027DF7">
      <w:pPr>
        <w:spacing w:after="0" w:line="240" w:lineRule="auto"/>
      </w:pPr>
      <w:r>
        <w:separator/>
      </w:r>
    </w:p>
  </w:endnote>
  <w:endnote w:type="continuationSeparator" w:id="0">
    <w:p w14:paraId="2F883DAA" w14:textId="77777777" w:rsidR="009F22D4" w:rsidRDefault="009F22D4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64EC7A3D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174035183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E6C54">
            <w:rPr>
              <w:rStyle w:val="Style1Char"/>
              <w:noProof/>
            </w:rPr>
            <w:t>December 13, 2023</w:t>
          </w:r>
          <w:r w:rsidR="008A6207" w:rsidRPr="00151889">
            <w:rPr>
              <w:rStyle w:val="Style1Char"/>
            </w:rPr>
            <w:fldChar w:fldCharType="end"/>
          </w:r>
          <w:permEnd w:id="1174035183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7BCADED0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2051477614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E6C54">
            <w:rPr>
              <w:rStyle w:val="Style1Char"/>
              <w:noProof/>
            </w:rPr>
            <w:t>December 13, 2023</w:t>
          </w:r>
          <w:r w:rsidR="008A6207" w:rsidRPr="00151889">
            <w:rPr>
              <w:rStyle w:val="Style1Char"/>
            </w:rPr>
            <w:fldChar w:fldCharType="end"/>
          </w:r>
          <w:permEnd w:id="2051477614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53A187FF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917540063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E6C54">
            <w:rPr>
              <w:rStyle w:val="Style1Char"/>
              <w:noProof/>
            </w:rPr>
            <w:t>December 13, 2023</w:t>
          </w:r>
          <w:r w:rsidR="008A6207" w:rsidRPr="00151889">
            <w:rPr>
              <w:rStyle w:val="Style1Char"/>
            </w:rPr>
            <w:fldChar w:fldCharType="end"/>
          </w:r>
          <w:permEnd w:id="1917540063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839D9" w14:textId="77777777" w:rsidR="009F22D4" w:rsidRDefault="009F22D4" w:rsidP="00027DF7">
      <w:pPr>
        <w:spacing w:after="0" w:line="240" w:lineRule="auto"/>
      </w:pPr>
      <w:r>
        <w:separator/>
      </w:r>
    </w:p>
  </w:footnote>
  <w:footnote w:type="continuationSeparator" w:id="0">
    <w:p w14:paraId="46D5D015" w14:textId="77777777" w:rsidR="009F22D4" w:rsidRDefault="009F22D4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r9PGgN3xshlEsfRr2WuQZaBTQWC0hlPRc2NCVhV2AiFxLJwQxoKdWRi8MoZYoHLdo3qRSpMQCIHGS0VOETRtlg==" w:salt="UrmV6qAIQ/p5Iai60NOfmA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tKgFALZ+EYctAAAA"/>
  </w:docVars>
  <w:rsids>
    <w:rsidRoot w:val="00191EA0"/>
    <w:rsid w:val="00001A9C"/>
    <w:rsid w:val="000074C9"/>
    <w:rsid w:val="00012F7C"/>
    <w:rsid w:val="00013F70"/>
    <w:rsid w:val="000147FE"/>
    <w:rsid w:val="00026B68"/>
    <w:rsid w:val="00027DF7"/>
    <w:rsid w:val="000348CC"/>
    <w:rsid w:val="00035B02"/>
    <w:rsid w:val="00036238"/>
    <w:rsid w:val="00037F9C"/>
    <w:rsid w:val="00072A54"/>
    <w:rsid w:val="00076584"/>
    <w:rsid w:val="00081F3D"/>
    <w:rsid w:val="000A702C"/>
    <w:rsid w:val="000D46D4"/>
    <w:rsid w:val="000F19E6"/>
    <w:rsid w:val="000F772B"/>
    <w:rsid w:val="001009FA"/>
    <w:rsid w:val="00104A8B"/>
    <w:rsid w:val="001050BC"/>
    <w:rsid w:val="001070CD"/>
    <w:rsid w:val="001325E4"/>
    <w:rsid w:val="00144B62"/>
    <w:rsid w:val="00146D78"/>
    <w:rsid w:val="00151889"/>
    <w:rsid w:val="00155B54"/>
    <w:rsid w:val="00160E39"/>
    <w:rsid w:val="001900D9"/>
    <w:rsid w:val="00191EA0"/>
    <w:rsid w:val="00194DA2"/>
    <w:rsid w:val="0019601F"/>
    <w:rsid w:val="001966FF"/>
    <w:rsid w:val="001A7E54"/>
    <w:rsid w:val="001B3911"/>
    <w:rsid w:val="001D1878"/>
    <w:rsid w:val="001D61B4"/>
    <w:rsid w:val="001D6C35"/>
    <w:rsid w:val="001E7355"/>
    <w:rsid w:val="001F5523"/>
    <w:rsid w:val="00202D32"/>
    <w:rsid w:val="00207D40"/>
    <w:rsid w:val="002228F7"/>
    <w:rsid w:val="00222F12"/>
    <w:rsid w:val="00252844"/>
    <w:rsid w:val="002710BE"/>
    <w:rsid w:val="00291165"/>
    <w:rsid w:val="00291F9B"/>
    <w:rsid w:val="00294E22"/>
    <w:rsid w:val="00295FA1"/>
    <w:rsid w:val="002A4DAC"/>
    <w:rsid w:val="002A5A07"/>
    <w:rsid w:val="002A72CA"/>
    <w:rsid w:val="002A79B9"/>
    <w:rsid w:val="002C7928"/>
    <w:rsid w:val="002D0473"/>
    <w:rsid w:val="002D6204"/>
    <w:rsid w:val="002D6AEF"/>
    <w:rsid w:val="002D773A"/>
    <w:rsid w:val="002E06FF"/>
    <w:rsid w:val="002E474D"/>
    <w:rsid w:val="00302285"/>
    <w:rsid w:val="00302CC2"/>
    <w:rsid w:val="003115D5"/>
    <w:rsid w:val="003136F9"/>
    <w:rsid w:val="00340F0B"/>
    <w:rsid w:val="00343D4D"/>
    <w:rsid w:val="00346F97"/>
    <w:rsid w:val="003512E4"/>
    <w:rsid w:val="00361057"/>
    <w:rsid w:val="003704B7"/>
    <w:rsid w:val="00381050"/>
    <w:rsid w:val="00383334"/>
    <w:rsid w:val="0038466D"/>
    <w:rsid w:val="00390CE0"/>
    <w:rsid w:val="003951F3"/>
    <w:rsid w:val="003A59A9"/>
    <w:rsid w:val="003B609D"/>
    <w:rsid w:val="003B69F5"/>
    <w:rsid w:val="003B7EA5"/>
    <w:rsid w:val="003C3120"/>
    <w:rsid w:val="003C4A96"/>
    <w:rsid w:val="003D0287"/>
    <w:rsid w:val="003D6541"/>
    <w:rsid w:val="003D7E29"/>
    <w:rsid w:val="003F74FE"/>
    <w:rsid w:val="003F7B2B"/>
    <w:rsid w:val="00405E0A"/>
    <w:rsid w:val="00410E34"/>
    <w:rsid w:val="0041692A"/>
    <w:rsid w:val="004179CF"/>
    <w:rsid w:val="004448DF"/>
    <w:rsid w:val="004644CD"/>
    <w:rsid w:val="004712F4"/>
    <w:rsid w:val="00483D1C"/>
    <w:rsid w:val="00485C4F"/>
    <w:rsid w:val="0049028F"/>
    <w:rsid w:val="00492D94"/>
    <w:rsid w:val="0049313E"/>
    <w:rsid w:val="004B18D8"/>
    <w:rsid w:val="004C15E2"/>
    <w:rsid w:val="004C4E9E"/>
    <w:rsid w:val="004C5858"/>
    <w:rsid w:val="004C6B5B"/>
    <w:rsid w:val="004D1274"/>
    <w:rsid w:val="004D4142"/>
    <w:rsid w:val="004D5B05"/>
    <w:rsid w:val="004E2B2A"/>
    <w:rsid w:val="004E3618"/>
    <w:rsid w:val="004E500B"/>
    <w:rsid w:val="004E5509"/>
    <w:rsid w:val="004E6C54"/>
    <w:rsid w:val="00504D91"/>
    <w:rsid w:val="00510184"/>
    <w:rsid w:val="005310DA"/>
    <w:rsid w:val="00533269"/>
    <w:rsid w:val="00556D88"/>
    <w:rsid w:val="005620BB"/>
    <w:rsid w:val="00563068"/>
    <w:rsid w:val="00567DD7"/>
    <w:rsid w:val="0058274B"/>
    <w:rsid w:val="00584EF1"/>
    <w:rsid w:val="00585CC6"/>
    <w:rsid w:val="005A0313"/>
    <w:rsid w:val="005A646B"/>
    <w:rsid w:val="005A6A94"/>
    <w:rsid w:val="005B4382"/>
    <w:rsid w:val="005B48BB"/>
    <w:rsid w:val="005C1841"/>
    <w:rsid w:val="005D2F15"/>
    <w:rsid w:val="005F0B26"/>
    <w:rsid w:val="00600EE4"/>
    <w:rsid w:val="006053C2"/>
    <w:rsid w:val="00621FD3"/>
    <w:rsid w:val="00623CF0"/>
    <w:rsid w:val="00630F3B"/>
    <w:rsid w:val="006333CE"/>
    <w:rsid w:val="006444FB"/>
    <w:rsid w:val="0065296E"/>
    <w:rsid w:val="0065623C"/>
    <w:rsid w:val="00671AFB"/>
    <w:rsid w:val="00675E2F"/>
    <w:rsid w:val="00676594"/>
    <w:rsid w:val="00677EEE"/>
    <w:rsid w:val="00683679"/>
    <w:rsid w:val="00683BE4"/>
    <w:rsid w:val="006867D5"/>
    <w:rsid w:val="00694D5B"/>
    <w:rsid w:val="00696EAA"/>
    <w:rsid w:val="006A2C85"/>
    <w:rsid w:val="006A7072"/>
    <w:rsid w:val="006B72FE"/>
    <w:rsid w:val="006C297A"/>
    <w:rsid w:val="006D4D0B"/>
    <w:rsid w:val="006D694B"/>
    <w:rsid w:val="006E1CBB"/>
    <w:rsid w:val="006E5431"/>
    <w:rsid w:val="006E5E78"/>
    <w:rsid w:val="006F0C3F"/>
    <w:rsid w:val="00703468"/>
    <w:rsid w:val="00712C0E"/>
    <w:rsid w:val="007206A5"/>
    <w:rsid w:val="007324F5"/>
    <w:rsid w:val="00736392"/>
    <w:rsid w:val="007536F6"/>
    <w:rsid w:val="00760FA5"/>
    <w:rsid w:val="00770E42"/>
    <w:rsid w:val="00773405"/>
    <w:rsid w:val="007C0968"/>
    <w:rsid w:val="007C1D68"/>
    <w:rsid w:val="007C2AE0"/>
    <w:rsid w:val="007C76CB"/>
    <w:rsid w:val="007E524B"/>
    <w:rsid w:val="007F0164"/>
    <w:rsid w:val="008001C0"/>
    <w:rsid w:val="00803FC3"/>
    <w:rsid w:val="008063FA"/>
    <w:rsid w:val="00813099"/>
    <w:rsid w:val="00824C14"/>
    <w:rsid w:val="00827754"/>
    <w:rsid w:val="00832879"/>
    <w:rsid w:val="00841F9E"/>
    <w:rsid w:val="0084651B"/>
    <w:rsid w:val="00851C5D"/>
    <w:rsid w:val="00862858"/>
    <w:rsid w:val="00867BD7"/>
    <w:rsid w:val="00875E12"/>
    <w:rsid w:val="0089742A"/>
    <w:rsid w:val="008A6207"/>
    <w:rsid w:val="008B3755"/>
    <w:rsid w:val="008D0BA1"/>
    <w:rsid w:val="008D54D6"/>
    <w:rsid w:val="008D7BE5"/>
    <w:rsid w:val="008E0FEA"/>
    <w:rsid w:val="008E4073"/>
    <w:rsid w:val="008E6ECE"/>
    <w:rsid w:val="00900E6B"/>
    <w:rsid w:val="00904E34"/>
    <w:rsid w:val="00906EE8"/>
    <w:rsid w:val="0091180F"/>
    <w:rsid w:val="00912AD7"/>
    <w:rsid w:val="00935C0F"/>
    <w:rsid w:val="00937301"/>
    <w:rsid w:val="00942C3F"/>
    <w:rsid w:val="00947243"/>
    <w:rsid w:val="00957909"/>
    <w:rsid w:val="00965665"/>
    <w:rsid w:val="00965B32"/>
    <w:rsid w:val="00967962"/>
    <w:rsid w:val="00967A95"/>
    <w:rsid w:val="009738EA"/>
    <w:rsid w:val="009800DF"/>
    <w:rsid w:val="00986FD8"/>
    <w:rsid w:val="009A1E81"/>
    <w:rsid w:val="009A2D46"/>
    <w:rsid w:val="009A3137"/>
    <w:rsid w:val="009A4CC9"/>
    <w:rsid w:val="009C5873"/>
    <w:rsid w:val="009D2FA8"/>
    <w:rsid w:val="009D4D5D"/>
    <w:rsid w:val="009F12CB"/>
    <w:rsid w:val="009F213E"/>
    <w:rsid w:val="009F22D4"/>
    <w:rsid w:val="009F6305"/>
    <w:rsid w:val="00A06A9F"/>
    <w:rsid w:val="00A1062E"/>
    <w:rsid w:val="00A14541"/>
    <w:rsid w:val="00A15338"/>
    <w:rsid w:val="00A170CB"/>
    <w:rsid w:val="00A36900"/>
    <w:rsid w:val="00A46F75"/>
    <w:rsid w:val="00A55DA0"/>
    <w:rsid w:val="00A632BE"/>
    <w:rsid w:val="00A646C3"/>
    <w:rsid w:val="00A64D18"/>
    <w:rsid w:val="00A70906"/>
    <w:rsid w:val="00A752C3"/>
    <w:rsid w:val="00A845DB"/>
    <w:rsid w:val="00A862B5"/>
    <w:rsid w:val="00AC439E"/>
    <w:rsid w:val="00AD4F92"/>
    <w:rsid w:val="00AD763E"/>
    <w:rsid w:val="00AE1A9E"/>
    <w:rsid w:val="00AE2B78"/>
    <w:rsid w:val="00AE6293"/>
    <w:rsid w:val="00B04B97"/>
    <w:rsid w:val="00B051BB"/>
    <w:rsid w:val="00B072EE"/>
    <w:rsid w:val="00B100D6"/>
    <w:rsid w:val="00B11EB1"/>
    <w:rsid w:val="00B12B3D"/>
    <w:rsid w:val="00B1320C"/>
    <w:rsid w:val="00B232AD"/>
    <w:rsid w:val="00B37D42"/>
    <w:rsid w:val="00B42E58"/>
    <w:rsid w:val="00B43000"/>
    <w:rsid w:val="00B516D2"/>
    <w:rsid w:val="00B56580"/>
    <w:rsid w:val="00B57FE5"/>
    <w:rsid w:val="00B7549C"/>
    <w:rsid w:val="00B861EE"/>
    <w:rsid w:val="00B8677F"/>
    <w:rsid w:val="00B974E1"/>
    <w:rsid w:val="00BB7CC6"/>
    <w:rsid w:val="00BC4511"/>
    <w:rsid w:val="00BE3BB0"/>
    <w:rsid w:val="00BF4989"/>
    <w:rsid w:val="00C0340C"/>
    <w:rsid w:val="00C04E69"/>
    <w:rsid w:val="00C17E78"/>
    <w:rsid w:val="00C202E3"/>
    <w:rsid w:val="00C6022C"/>
    <w:rsid w:val="00C63EED"/>
    <w:rsid w:val="00C67D87"/>
    <w:rsid w:val="00C87B28"/>
    <w:rsid w:val="00C9248F"/>
    <w:rsid w:val="00C92D6F"/>
    <w:rsid w:val="00C93EF2"/>
    <w:rsid w:val="00CB7B1A"/>
    <w:rsid w:val="00CC3B5A"/>
    <w:rsid w:val="00CC7EDC"/>
    <w:rsid w:val="00CD06E0"/>
    <w:rsid w:val="00CD1D84"/>
    <w:rsid w:val="00CD4BFF"/>
    <w:rsid w:val="00CF4CF5"/>
    <w:rsid w:val="00D02BA4"/>
    <w:rsid w:val="00D212EB"/>
    <w:rsid w:val="00D27517"/>
    <w:rsid w:val="00D650C3"/>
    <w:rsid w:val="00D714EC"/>
    <w:rsid w:val="00D77C7B"/>
    <w:rsid w:val="00D82DF5"/>
    <w:rsid w:val="00D91F8A"/>
    <w:rsid w:val="00D96AFA"/>
    <w:rsid w:val="00D972FC"/>
    <w:rsid w:val="00DA20AA"/>
    <w:rsid w:val="00DA5291"/>
    <w:rsid w:val="00DA7BC1"/>
    <w:rsid w:val="00DB1223"/>
    <w:rsid w:val="00DB186F"/>
    <w:rsid w:val="00DC43F2"/>
    <w:rsid w:val="00DD1872"/>
    <w:rsid w:val="00DD6411"/>
    <w:rsid w:val="00DF2917"/>
    <w:rsid w:val="00DF57C9"/>
    <w:rsid w:val="00E03B0A"/>
    <w:rsid w:val="00E3101C"/>
    <w:rsid w:val="00E52A09"/>
    <w:rsid w:val="00E71C0D"/>
    <w:rsid w:val="00E913F1"/>
    <w:rsid w:val="00E947E0"/>
    <w:rsid w:val="00E96747"/>
    <w:rsid w:val="00E979A0"/>
    <w:rsid w:val="00EA0F6B"/>
    <w:rsid w:val="00EC1644"/>
    <w:rsid w:val="00EC3E15"/>
    <w:rsid w:val="00ED4768"/>
    <w:rsid w:val="00EE4A47"/>
    <w:rsid w:val="00F02C30"/>
    <w:rsid w:val="00F06B0B"/>
    <w:rsid w:val="00F23117"/>
    <w:rsid w:val="00F320DA"/>
    <w:rsid w:val="00F4472E"/>
    <w:rsid w:val="00F5698E"/>
    <w:rsid w:val="00F668C0"/>
    <w:rsid w:val="00F7262A"/>
    <w:rsid w:val="00F7623D"/>
    <w:rsid w:val="00F90FE6"/>
    <w:rsid w:val="00F9612E"/>
    <w:rsid w:val="00FA156F"/>
    <w:rsid w:val="00FA3B6C"/>
    <w:rsid w:val="00FC2726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  <w:rsid w:val="00FF7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3810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381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1050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810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050"/>
    <w:rPr>
      <w:rFonts w:ascii="Helvetica" w:hAnsi="Helvetic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A7423C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A7423C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A7423C" w:rsidP="00A7423C">
          <w:pPr>
            <w:pStyle w:val="2F7C139EC0FB424F8A800E8F84D250DB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A7423C" w:rsidP="00A7423C">
          <w:pPr>
            <w:pStyle w:val="E29D130E986C4728BB3DA916C475A46F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A7423C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A7423C" w:rsidP="00A7423C">
          <w:pPr>
            <w:pStyle w:val="70D9750591394CA18802E535DDD60773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A7423C" w:rsidP="00A7423C">
          <w:pPr>
            <w:pStyle w:val="4EB7AECB83DF4FEEAA5516E33F4B7FCC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A7423C" w:rsidP="00A7423C">
          <w:pPr>
            <w:pStyle w:val="E40212A70E5A4E3AA0E6B6927414128B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A7423C" w:rsidP="00A7423C">
          <w:pPr>
            <w:pStyle w:val="D2920EE6900A4A0780530CBBB3995469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A7423C" w:rsidP="00A7423C">
          <w:pPr>
            <w:pStyle w:val="4DF6F6E190B14B5A8488C0915A662C58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A7423C" w:rsidP="00A7423C">
          <w:pPr>
            <w:pStyle w:val="2537BF36B0A24735877ECEF8436E192F1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A7423C" w:rsidP="00A7423C">
          <w:pPr>
            <w:pStyle w:val="1383DD662AD84AE1BD909801FA5D9919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A7423C" w:rsidP="00A7423C">
          <w:pPr>
            <w:pStyle w:val="20B55F52B94147C2AAA2ADE885C163BA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A7423C" w:rsidP="00A7423C">
          <w:pPr>
            <w:pStyle w:val="096F984EDA2049E187A84FE9844B2931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A7423C" w:rsidP="00A7423C">
          <w:pPr>
            <w:pStyle w:val="629A22F1D6364906920D7854C50639C8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A7423C" w:rsidP="00A7423C">
          <w:pPr>
            <w:pStyle w:val="A57B9C8E82F040FCBED25CC688AB23A3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A7423C" w:rsidP="00A7423C">
          <w:pPr>
            <w:pStyle w:val="BD302070CC6D4BD49E5039324C609708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A7423C" w:rsidP="00A7423C">
          <w:pPr>
            <w:pStyle w:val="A4CCB0FB79924901868B841FDDC4FF301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A7423C" w:rsidP="00A7423C">
          <w:pPr>
            <w:pStyle w:val="9E459276E92546AF90F62D263AB3B06F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A7423C" w:rsidP="00A7423C">
          <w:pPr>
            <w:pStyle w:val="CBD7789CD8AD4FC896B54CC3F0D30AF1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A7423C" w:rsidP="00A7423C">
          <w:pPr>
            <w:pStyle w:val="7ECAC1636B574447B38157D04B981F6F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A7423C" w:rsidP="00A7423C">
          <w:pPr>
            <w:pStyle w:val="AB9A44CD07D04C5384D75847A4AAE38B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A7423C" w:rsidP="00A7423C">
          <w:pPr>
            <w:pStyle w:val="A0EC02F71B964D8891F98FB3388E0E45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A7423C" w:rsidP="00A7423C">
          <w:pPr>
            <w:pStyle w:val="081016169E3B463992B9F3FA93EEF5D6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A7423C" w:rsidP="00A7423C">
          <w:pPr>
            <w:pStyle w:val="F8B7EE3255EC46F7811048B6729E305D18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A7423C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A7423C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A7423C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BF5A11" w:rsidRDefault="00A7423C" w:rsidP="00A7423C">
          <w:pPr>
            <w:pStyle w:val="E71D069B15A947C496D5C6F309EC75E018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BF5A11" w:rsidRDefault="00A7423C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BF5A11" w:rsidRDefault="00A7423C" w:rsidP="00A7423C">
          <w:pPr>
            <w:pStyle w:val="E276DD6394FD49478C17DD07AB6157A218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BF5A11" w:rsidRDefault="00A7423C" w:rsidP="00A7423C">
          <w:pPr>
            <w:pStyle w:val="A013CC3B19FF4F4482F297F870626B4418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91A629719FB9446AAF401ED3377FF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54F10-2D29-49EF-83E2-C99E05A1BD84}"/>
      </w:docPartPr>
      <w:docPartBody>
        <w:p w:rsidR="006411CA" w:rsidRDefault="00A7423C" w:rsidP="00A7423C">
          <w:pPr>
            <w:pStyle w:val="91A629719FB9446AAF401ED3377FF53D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F1CE027B192453DB64B65A4F4957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C42-0F76-476B-9AB5-0AE146322480}"/>
      </w:docPartPr>
      <w:docPartBody>
        <w:p w:rsidR="006411CA" w:rsidRDefault="00A7423C" w:rsidP="00A7423C">
          <w:pPr>
            <w:pStyle w:val="EF1CE027B192453DB64B65A4F4957CE316"/>
          </w:pPr>
          <w:r>
            <w:rPr>
              <w:rStyle w:val="Style1Char"/>
            </w:rPr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</w:t>
          </w:r>
        </w:p>
      </w:docPartBody>
    </w:docPart>
    <w:docPart>
      <w:docPartPr>
        <w:name w:val="92B2AB463E134D8B95E4329D9E6DB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1C10B-E6F3-420D-A26F-BAC6B38A6D6C}"/>
      </w:docPartPr>
      <w:docPartBody>
        <w:p w:rsidR="006411CA" w:rsidRDefault="00A7423C" w:rsidP="00A7423C">
          <w:pPr>
            <w:pStyle w:val="92B2AB463E134D8B95E4329D9E6DB9F4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4675817A57B14E02818BDA81D10DA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B83D5-2D00-433A-BE4B-B1D9AE25F5E6}"/>
      </w:docPartPr>
      <w:docPartBody>
        <w:p w:rsidR="006411CA" w:rsidRDefault="00A7423C" w:rsidP="00A7423C">
          <w:pPr>
            <w:pStyle w:val="4675817A57B14E02818BDA81D10DAD62"/>
          </w:pPr>
          <w:r w:rsidRPr="008D7BE5">
            <w:t xml:space="preserve">                                                                              </w:t>
          </w:r>
        </w:p>
      </w:docPartBody>
    </w:docPart>
    <w:docPart>
      <w:docPartPr>
        <w:name w:val="E6533936F5B94F5EA8000F4208A32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F4D40-C696-4A4C-927C-0EA7A03035DF}"/>
      </w:docPartPr>
      <w:docPartBody>
        <w:p w:rsidR="006411CA" w:rsidRDefault="00A7423C" w:rsidP="00A7423C">
          <w:pPr>
            <w:pStyle w:val="E6533936F5B94F5EA8000F4208A32BFC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66B663814C2D4CF2AA509D246FC2A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83168-3C00-458B-8393-2C3C630D0EFF}"/>
      </w:docPartPr>
      <w:docPartBody>
        <w:p w:rsidR="006411CA" w:rsidRDefault="00A7423C" w:rsidP="00A7423C">
          <w:pPr>
            <w:pStyle w:val="66B663814C2D4CF2AA509D246FC2AC70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6B97DF251F314771AA942E0DE1204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9F90D-F128-4426-AD62-5DA902F31B2F}"/>
      </w:docPartPr>
      <w:docPartBody>
        <w:p w:rsidR="006411CA" w:rsidRDefault="00A7423C" w:rsidP="00A7423C">
          <w:pPr>
            <w:pStyle w:val="6B97DF251F314771AA942E0DE1204835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098825F7A7B04A17BA595EE375B87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CCDAC-5647-4FE1-A36B-05D6FC87700D}"/>
      </w:docPartPr>
      <w:docPartBody>
        <w:p w:rsidR="006411CA" w:rsidRDefault="00A7423C" w:rsidP="00A7423C">
          <w:pPr>
            <w:pStyle w:val="098825F7A7B04A17BA595EE375B87BD4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F1E4215A6EA04608B332E45A3F46D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619CB-5DFF-4927-AAB9-491D847DD635}"/>
      </w:docPartPr>
      <w:docPartBody>
        <w:p w:rsidR="006411CA" w:rsidRDefault="00A7423C" w:rsidP="00A7423C">
          <w:pPr>
            <w:pStyle w:val="F1E4215A6EA04608B332E45A3F46D93C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C3CFF91384354B37B7727A9D89C7F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DCB52-DAD3-40DB-A714-9255A190B316}"/>
      </w:docPartPr>
      <w:docPartBody>
        <w:p w:rsidR="006411CA" w:rsidRDefault="00A7423C" w:rsidP="00A7423C">
          <w:pPr>
            <w:pStyle w:val="C3CFF91384354B37B7727A9D89C7F5EC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7735EB36C0084D5780F2C1B58CC86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8D5A7-FD91-4552-A2B4-D430B22DB1D9}"/>
      </w:docPartPr>
      <w:docPartBody>
        <w:p w:rsidR="006411CA" w:rsidRDefault="00A7423C" w:rsidP="00A7423C">
          <w:pPr>
            <w:pStyle w:val="7735EB36C0084D5780F2C1B58CC86BFE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3101E8ECEBA2477E8DA0E2E82F756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38FDE-86C7-4418-981A-4B9CCFAE2335}"/>
      </w:docPartPr>
      <w:docPartBody>
        <w:p w:rsidR="006411CA" w:rsidRDefault="00A7423C" w:rsidP="00A7423C">
          <w:pPr>
            <w:pStyle w:val="3101E8ECEBA2477E8DA0E2E82F7564721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C8550133CFAF4439B9801CA4A1AA7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425EB-9048-4925-B85A-63A167D1A808}"/>
      </w:docPartPr>
      <w:docPartBody>
        <w:p w:rsidR="006411CA" w:rsidRDefault="00A7423C" w:rsidP="00A7423C">
          <w:pPr>
            <w:pStyle w:val="C8550133CFAF4439B9801CA4A1AA7A9A16"/>
          </w:pPr>
          <w:r>
            <w:rPr>
              <w:rStyle w:val="Style1Char"/>
            </w:rPr>
            <w:t xml:space="preserve">                                                                                                              </w:t>
          </w:r>
        </w:p>
      </w:docPartBody>
    </w:docPart>
    <w:docPart>
      <w:docPartPr>
        <w:name w:val="834050376ADF408C8346C0A5B755D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ADF1-E127-425F-8A5A-D371D011E220}"/>
      </w:docPartPr>
      <w:docPartBody>
        <w:p w:rsidR="006411CA" w:rsidRDefault="00A7423C" w:rsidP="00A7423C">
          <w:pPr>
            <w:pStyle w:val="834050376ADF408C8346C0A5B755D554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</w:t>
          </w:r>
          <w:r>
            <w:t xml:space="preserve">   </w:t>
          </w:r>
        </w:p>
      </w:docPartBody>
    </w:docPart>
    <w:docPart>
      <w:docPartPr>
        <w:name w:val="515AB5181C804E01BBC3BB4789208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54007-69C9-42A5-97DA-2FDE9C46ADD5}"/>
      </w:docPartPr>
      <w:docPartBody>
        <w:p w:rsidR="006411CA" w:rsidRDefault="00A7423C" w:rsidP="00A7423C">
          <w:pPr>
            <w:pStyle w:val="515AB5181C804E01BBC3BB4789208A1A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7FF1AF785C4444E1A1CC2CCE11E1D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D33D0-A8DA-49DE-BAEA-66D3BFC1C0F1}"/>
      </w:docPartPr>
      <w:docPartBody>
        <w:p w:rsidR="006411CA" w:rsidRDefault="00A7423C" w:rsidP="00A7423C">
          <w:pPr>
            <w:pStyle w:val="7FF1AF785C4444E1A1CC2CCE11E1DEE716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9E8D28BF59B240ABAC682AB4C345E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A7BE8-E5C9-4C60-B1A7-A83E70FDF7A3}"/>
      </w:docPartPr>
      <w:docPartBody>
        <w:p w:rsidR="006411CA" w:rsidRDefault="00A7423C" w:rsidP="00A7423C">
          <w:pPr>
            <w:pStyle w:val="9E8D28BF59B240ABAC682AB4C345E119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0633181245374A639DDA65169E0F5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44698-9C83-4623-8E5B-4220E46C32F8}"/>
      </w:docPartPr>
      <w:docPartBody>
        <w:p w:rsidR="006411CA" w:rsidRDefault="00A7423C" w:rsidP="00A7423C">
          <w:pPr>
            <w:pStyle w:val="0633181245374A639DDA65169E0F5EAF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DBBB59E4B78A40BFB928FD3144947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C9B1F-E4FD-491A-976D-0EEC28113339}"/>
      </w:docPartPr>
      <w:docPartBody>
        <w:p w:rsidR="006411CA" w:rsidRDefault="00A7423C" w:rsidP="00A7423C">
          <w:pPr>
            <w:pStyle w:val="DBBB59E4B78A40BFB928FD31449476C0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CE228F697B1B4C9A805B74C65C612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01B77-A62F-4D07-ADAE-F1BD25E2932F}"/>
      </w:docPartPr>
      <w:docPartBody>
        <w:p w:rsidR="006411CA" w:rsidRDefault="00A7423C" w:rsidP="00A7423C">
          <w:pPr>
            <w:pStyle w:val="CE228F697B1B4C9A805B74C65C61207C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</w:t>
          </w:r>
        </w:p>
      </w:docPartBody>
    </w:docPart>
    <w:docPart>
      <w:docPartPr>
        <w:name w:val="F3961B3B4F3040CEA346C43CE1FCA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74B61-D505-404D-8562-FD0406B909CA}"/>
      </w:docPartPr>
      <w:docPartBody>
        <w:p w:rsidR="006411CA" w:rsidRDefault="00A7423C" w:rsidP="00A7423C">
          <w:pPr>
            <w:pStyle w:val="F3961B3B4F3040CEA346C43CE1FCAA8C16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A5D6F994414447BBB4EEA2DF2A0D2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292A0-446F-4D84-A0DB-18468F1DBC24}"/>
      </w:docPartPr>
      <w:docPartBody>
        <w:p w:rsidR="006411CA" w:rsidRDefault="00A7423C" w:rsidP="00A7423C">
          <w:pPr>
            <w:pStyle w:val="A5D6F994414447BBB4EEA2DF2A0D224D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391039CDD384F4EA836638CCCBC3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4F33F-6C97-4569-910F-161E59C267AF}"/>
      </w:docPartPr>
      <w:docPartBody>
        <w:p w:rsidR="006411CA" w:rsidRDefault="00A7423C" w:rsidP="00A7423C">
          <w:pPr>
            <w:pStyle w:val="5391039CDD384F4EA836638CCCBC37FE16"/>
          </w:pP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</w:t>
          </w: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</w:t>
          </w:r>
        </w:p>
      </w:docPartBody>
    </w:docPart>
    <w:docPart>
      <w:docPartPr>
        <w:name w:val="7B9602ECA0574F12A3006CD830FE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13030-030E-4BE7-BBA2-BA095F6A1A59}"/>
      </w:docPartPr>
      <w:docPartBody>
        <w:p w:rsidR="006411CA" w:rsidRDefault="00A7423C" w:rsidP="00A7423C">
          <w:pPr>
            <w:pStyle w:val="7B9602ECA0574F12A3006CD830FE82D116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3CC345D86794E06A3ECE3E10BCDE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F2C4D-3C4C-41D2-8468-11034B68F8C8}"/>
      </w:docPartPr>
      <w:docPartBody>
        <w:p w:rsidR="006411CA" w:rsidRDefault="00A7423C" w:rsidP="00A7423C">
          <w:pPr>
            <w:pStyle w:val="33CC345D86794E06A3ECE3E10BCDED3314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265D7E"/>
    <w:rsid w:val="00365101"/>
    <w:rsid w:val="005639FE"/>
    <w:rsid w:val="00583B29"/>
    <w:rsid w:val="005F001B"/>
    <w:rsid w:val="006411CA"/>
    <w:rsid w:val="00761095"/>
    <w:rsid w:val="007F6337"/>
    <w:rsid w:val="008B3C18"/>
    <w:rsid w:val="00906479"/>
    <w:rsid w:val="009315A4"/>
    <w:rsid w:val="00954B7D"/>
    <w:rsid w:val="009C1F80"/>
    <w:rsid w:val="00A421DF"/>
    <w:rsid w:val="00A5324F"/>
    <w:rsid w:val="00A7423C"/>
    <w:rsid w:val="00BF5A11"/>
    <w:rsid w:val="00C85540"/>
    <w:rsid w:val="00C85D31"/>
    <w:rsid w:val="00D51932"/>
    <w:rsid w:val="00E109F7"/>
    <w:rsid w:val="00F04AE8"/>
    <w:rsid w:val="00F4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423C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A7423C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A7423C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4675817A57B14E02818BDA81D10DAD62">
    <w:name w:val="4675817A57B14E02818BDA81D10DAD62"/>
    <w:rsid w:val="00A7423C"/>
    <w:rPr>
      <w:kern w:val="2"/>
      <w14:ligatures w14:val="standardContextual"/>
    </w:rPr>
  </w:style>
  <w:style w:type="paragraph" w:customStyle="1" w:styleId="515AB5181C804E01BBC3BB4789208A1A">
    <w:name w:val="515AB5181C804E01BBC3BB4789208A1A"/>
    <w:rsid w:val="00A7423C"/>
    <w:rPr>
      <w:kern w:val="2"/>
      <w14:ligatures w14:val="standardContextual"/>
    </w:rPr>
  </w:style>
  <w:style w:type="paragraph" w:customStyle="1" w:styleId="9E8D28BF59B240ABAC682AB4C345E119">
    <w:name w:val="9E8D28BF59B240ABAC682AB4C345E119"/>
    <w:rsid w:val="00A7423C"/>
    <w:rPr>
      <w:kern w:val="2"/>
      <w14:ligatures w14:val="standardContextual"/>
    </w:rPr>
  </w:style>
  <w:style w:type="paragraph" w:customStyle="1" w:styleId="DBBB59E4B78A40BFB928FD31449476C0">
    <w:name w:val="DBBB59E4B78A40BFB928FD31449476C0"/>
    <w:rsid w:val="00A7423C"/>
    <w:rPr>
      <w:kern w:val="2"/>
      <w14:ligatures w14:val="standardContextual"/>
    </w:rPr>
  </w:style>
  <w:style w:type="paragraph" w:customStyle="1" w:styleId="A5D6F994414447BBB4EEA2DF2A0D224D">
    <w:name w:val="A5D6F994414447BBB4EEA2DF2A0D224D"/>
    <w:rsid w:val="00A7423C"/>
    <w:rPr>
      <w:kern w:val="2"/>
      <w14:ligatures w14:val="standardContextual"/>
    </w:rPr>
  </w:style>
  <w:style w:type="paragraph" w:customStyle="1" w:styleId="E71D069B15A947C496D5C6F309EC75E018">
    <w:name w:val="E71D069B15A947C496D5C6F309EC75E018"/>
    <w:rsid w:val="00A7423C"/>
    <w:rPr>
      <w:rFonts w:ascii="Helvetica" w:eastAsiaTheme="minorHAnsi" w:hAnsi="Helvetica"/>
      <w:sz w:val="18"/>
    </w:rPr>
  </w:style>
  <w:style w:type="paragraph" w:customStyle="1" w:styleId="A013CC3B19FF4F4482F297F870626B4418">
    <w:name w:val="A013CC3B19FF4F4482F297F870626B4418"/>
    <w:rsid w:val="00A7423C"/>
    <w:rPr>
      <w:rFonts w:ascii="Helvetica" w:eastAsiaTheme="minorHAnsi" w:hAnsi="Helvetica"/>
      <w:sz w:val="18"/>
    </w:rPr>
  </w:style>
  <w:style w:type="paragraph" w:customStyle="1" w:styleId="E276DD6394FD49478C17DD07AB6157A218">
    <w:name w:val="E276DD6394FD49478C17DD07AB6157A218"/>
    <w:rsid w:val="00A7423C"/>
    <w:rPr>
      <w:rFonts w:ascii="Helvetica" w:eastAsiaTheme="minorHAnsi" w:hAnsi="Helvetica"/>
      <w:sz w:val="18"/>
    </w:rPr>
  </w:style>
  <w:style w:type="paragraph" w:customStyle="1" w:styleId="2F7C139EC0FB424F8A800E8F84D250DB18">
    <w:name w:val="2F7C139EC0FB424F8A800E8F84D250DB18"/>
    <w:rsid w:val="00A7423C"/>
    <w:rPr>
      <w:rFonts w:ascii="Helvetica" w:eastAsiaTheme="minorHAnsi" w:hAnsi="Helvetica"/>
      <w:sz w:val="18"/>
    </w:rPr>
  </w:style>
  <w:style w:type="paragraph" w:customStyle="1" w:styleId="E29D130E986C4728BB3DA916C475A46F18">
    <w:name w:val="E29D130E986C4728BB3DA916C475A46F18"/>
    <w:rsid w:val="00A7423C"/>
    <w:rPr>
      <w:rFonts w:ascii="Helvetica" w:eastAsiaTheme="minorHAnsi" w:hAnsi="Helvetica"/>
      <w:sz w:val="18"/>
    </w:rPr>
  </w:style>
  <w:style w:type="paragraph" w:customStyle="1" w:styleId="1383DD662AD84AE1BD909801FA5D991918">
    <w:name w:val="1383DD662AD84AE1BD909801FA5D991918"/>
    <w:rsid w:val="00A7423C"/>
    <w:rPr>
      <w:rFonts w:ascii="Helvetica" w:eastAsiaTheme="minorHAnsi" w:hAnsi="Helvetica"/>
      <w:sz w:val="18"/>
    </w:rPr>
  </w:style>
  <w:style w:type="paragraph" w:customStyle="1" w:styleId="9E459276E92546AF90F62D263AB3B06F18">
    <w:name w:val="9E459276E92546AF90F62D263AB3B06F18"/>
    <w:rsid w:val="00A7423C"/>
    <w:rPr>
      <w:rFonts w:ascii="Helvetica" w:eastAsiaTheme="minorHAnsi" w:hAnsi="Helvetica"/>
      <w:sz w:val="18"/>
    </w:rPr>
  </w:style>
  <w:style w:type="paragraph" w:customStyle="1" w:styleId="70D9750591394CA18802E535DDD6077318">
    <w:name w:val="70D9750591394CA18802E535DDD6077318"/>
    <w:rsid w:val="00A7423C"/>
    <w:rPr>
      <w:rFonts w:ascii="Helvetica" w:eastAsiaTheme="minorHAnsi" w:hAnsi="Helvetica"/>
      <w:sz w:val="18"/>
    </w:rPr>
  </w:style>
  <w:style w:type="paragraph" w:customStyle="1" w:styleId="20B55F52B94147C2AAA2ADE885C163BA18">
    <w:name w:val="20B55F52B94147C2AAA2ADE885C163BA18"/>
    <w:rsid w:val="00A7423C"/>
    <w:rPr>
      <w:rFonts w:ascii="Helvetica" w:eastAsiaTheme="minorHAnsi" w:hAnsi="Helvetica"/>
      <w:sz w:val="18"/>
    </w:rPr>
  </w:style>
  <w:style w:type="paragraph" w:customStyle="1" w:styleId="CBD7789CD8AD4FC896B54CC3F0D30AF118">
    <w:name w:val="CBD7789CD8AD4FC896B54CC3F0D30AF118"/>
    <w:rsid w:val="00A7423C"/>
    <w:rPr>
      <w:rFonts w:ascii="Helvetica" w:eastAsiaTheme="minorHAnsi" w:hAnsi="Helvetica"/>
      <w:sz w:val="18"/>
    </w:rPr>
  </w:style>
  <w:style w:type="paragraph" w:customStyle="1" w:styleId="4EB7AECB83DF4FEEAA5516E33F4B7FCC18">
    <w:name w:val="4EB7AECB83DF4FEEAA5516E33F4B7FCC18"/>
    <w:rsid w:val="00A7423C"/>
    <w:rPr>
      <w:rFonts w:ascii="Helvetica" w:eastAsiaTheme="minorHAnsi" w:hAnsi="Helvetica"/>
      <w:sz w:val="18"/>
    </w:rPr>
  </w:style>
  <w:style w:type="paragraph" w:customStyle="1" w:styleId="096F984EDA2049E187A84FE9844B293118">
    <w:name w:val="096F984EDA2049E187A84FE9844B293118"/>
    <w:rsid w:val="00A7423C"/>
    <w:rPr>
      <w:rFonts w:ascii="Helvetica" w:eastAsiaTheme="minorHAnsi" w:hAnsi="Helvetica"/>
      <w:sz w:val="18"/>
    </w:rPr>
  </w:style>
  <w:style w:type="paragraph" w:customStyle="1" w:styleId="7ECAC1636B574447B38157D04B981F6F18">
    <w:name w:val="7ECAC1636B574447B38157D04B981F6F18"/>
    <w:rsid w:val="00A7423C"/>
    <w:rPr>
      <w:rFonts w:ascii="Helvetica" w:eastAsiaTheme="minorHAnsi" w:hAnsi="Helvetica"/>
      <w:sz w:val="18"/>
    </w:rPr>
  </w:style>
  <w:style w:type="paragraph" w:customStyle="1" w:styleId="E40212A70E5A4E3AA0E6B6927414128B18">
    <w:name w:val="E40212A70E5A4E3AA0E6B6927414128B18"/>
    <w:rsid w:val="00A7423C"/>
    <w:rPr>
      <w:rFonts w:ascii="Helvetica" w:eastAsiaTheme="minorHAnsi" w:hAnsi="Helvetica"/>
      <w:sz w:val="18"/>
    </w:rPr>
  </w:style>
  <w:style w:type="paragraph" w:customStyle="1" w:styleId="629A22F1D6364906920D7854C50639C818">
    <w:name w:val="629A22F1D6364906920D7854C50639C818"/>
    <w:rsid w:val="00A7423C"/>
    <w:rPr>
      <w:rFonts w:ascii="Helvetica" w:eastAsiaTheme="minorHAnsi" w:hAnsi="Helvetica"/>
      <w:sz w:val="18"/>
    </w:rPr>
  </w:style>
  <w:style w:type="paragraph" w:customStyle="1" w:styleId="AB9A44CD07D04C5384D75847A4AAE38B18">
    <w:name w:val="AB9A44CD07D04C5384D75847A4AAE38B18"/>
    <w:rsid w:val="00A7423C"/>
    <w:rPr>
      <w:rFonts w:ascii="Helvetica" w:eastAsiaTheme="minorHAnsi" w:hAnsi="Helvetica"/>
      <w:sz w:val="18"/>
    </w:rPr>
  </w:style>
  <w:style w:type="paragraph" w:customStyle="1" w:styleId="D2920EE6900A4A0780530CBBB399546918">
    <w:name w:val="D2920EE6900A4A0780530CBBB399546918"/>
    <w:rsid w:val="00A7423C"/>
    <w:rPr>
      <w:rFonts w:ascii="Helvetica" w:eastAsiaTheme="minorHAnsi" w:hAnsi="Helvetica"/>
      <w:sz w:val="18"/>
    </w:rPr>
  </w:style>
  <w:style w:type="paragraph" w:customStyle="1" w:styleId="A57B9C8E82F040FCBED25CC688AB23A318">
    <w:name w:val="A57B9C8E82F040FCBED25CC688AB23A318"/>
    <w:rsid w:val="00A7423C"/>
    <w:rPr>
      <w:rFonts w:ascii="Helvetica" w:eastAsiaTheme="minorHAnsi" w:hAnsi="Helvetica"/>
      <w:sz w:val="18"/>
    </w:rPr>
  </w:style>
  <w:style w:type="paragraph" w:customStyle="1" w:styleId="A0EC02F71B964D8891F98FB3388E0E4518">
    <w:name w:val="A0EC02F71B964D8891F98FB3388E0E4518"/>
    <w:rsid w:val="00A7423C"/>
    <w:rPr>
      <w:rFonts w:ascii="Helvetica" w:eastAsiaTheme="minorHAnsi" w:hAnsi="Helvetica"/>
      <w:sz w:val="18"/>
    </w:rPr>
  </w:style>
  <w:style w:type="paragraph" w:customStyle="1" w:styleId="4DF6F6E190B14B5A8488C0915A662C5818">
    <w:name w:val="4DF6F6E190B14B5A8488C0915A662C5818"/>
    <w:rsid w:val="00A7423C"/>
    <w:rPr>
      <w:rFonts w:ascii="Helvetica" w:eastAsiaTheme="minorHAnsi" w:hAnsi="Helvetica"/>
      <w:sz w:val="18"/>
    </w:rPr>
  </w:style>
  <w:style w:type="paragraph" w:customStyle="1" w:styleId="BD302070CC6D4BD49E5039324C60970818">
    <w:name w:val="BD302070CC6D4BD49E5039324C60970818"/>
    <w:rsid w:val="00A7423C"/>
    <w:rPr>
      <w:rFonts w:ascii="Helvetica" w:eastAsiaTheme="minorHAnsi" w:hAnsi="Helvetica"/>
      <w:sz w:val="18"/>
    </w:rPr>
  </w:style>
  <w:style w:type="paragraph" w:customStyle="1" w:styleId="081016169E3B463992B9F3FA93EEF5D618">
    <w:name w:val="081016169E3B463992B9F3FA93EEF5D618"/>
    <w:rsid w:val="00A7423C"/>
    <w:rPr>
      <w:rFonts w:ascii="Helvetica" w:eastAsiaTheme="minorHAnsi" w:hAnsi="Helvetica"/>
      <w:sz w:val="18"/>
    </w:rPr>
  </w:style>
  <w:style w:type="paragraph" w:customStyle="1" w:styleId="2537BF36B0A24735877ECEF8436E192F18">
    <w:name w:val="2537BF36B0A24735877ECEF8436E192F18"/>
    <w:rsid w:val="00A7423C"/>
    <w:rPr>
      <w:rFonts w:ascii="Helvetica" w:eastAsiaTheme="minorHAnsi" w:hAnsi="Helvetica"/>
      <w:sz w:val="18"/>
    </w:rPr>
  </w:style>
  <w:style w:type="paragraph" w:customStyle="1" w:styleId="A4CCB0FB79924901868B841FDDC4FF3018">
    <w:name w:val="A4CCB0FB79924901868B841FDDC4FF3018"/>
    <w:rsid w:val="00A7423C"/>
    <w:rPr>
      <w:rFonts w:ascii="Helvetica" w:eastAsiaTheme="minorHAnsi" w:hAnsi="Helvetica"/>
      <w:sz w:val="18"/>
    </w:rPr>
  </w:style>
  <w:style w:type="paragraph" w:customStyle="1" w:styleId="F8B7EE3255EC46F7811048B6729E305D18">
    <w:name w:val="F8B7EE3255EC46F7811048B6729E305D18"/>
    <w:rsid w:val="00A7423C"/>
    <w:rPr>
      <w:rFonts w:ascii="Helvetica" w:eastAsiaTheme="minorHAnsi" w:hAnsi="Helvetica"/>
      <w:sz w:val="18"/>
    </w:rPr>
  </w:style>
  <w:style w:type="paragraph" w:customStyle="1" w:styleId="33CC345D86794E06A3ECE3E10BCDED3314">
    <w:name w:val="33CC345D86794E06A3ECE3E10BCDED3314"/>
    <w:rsid w:val="00A7423C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91A629719FB9446AAF401ED3377FF53D16">
    <w:name w:val="91A629719FB9446AAF401ED3377FF53D16"/>
    <w:rsid w:val="00A7423C"/>
    <w:rPr>
      <w:rFonts w:ascii="Helvetica" w:eastAsiaTheme="minorHAnsi" w:hAnsi="Helvetica"/>
      <w:sz w:val="18"/>
    </w:rPr>
  </w:style>
  <w:style w:type="paragraph" w:customStyle="1" w:styleId="EF1CE027B192453DB64B65A4F4957CE316">
    <w:name w:val="EF1CE027B192453DB64B65A4F4957CE316"/>
    <w:rsid w:val="00A7423C"/>
    <w:rPr>
      <w:rFonts w:ascii="Helvetica" w:eastAsiaTheme="minorHAnsi" w:hAnsi="Helvetica"/>
      <w:sz w:val="18"/>
    </w:rPr>
  </w:style>
  <w:style w:type="paragraph" w:customStyle="1" w:styleId="92B2AB463E134D8B95E4329D9E6DB9F416">
    <w:name w:val="92B2AB463E134D8B95E4329D9E6DB9F416"/>
    <w:rsid w:val="00A7423C"/>
    <w:rPr>
      <w:rFonts w:ascii="Helvetica" w:eastAsiaTheme="minorHAnsi" w:hAnsi="Helvetica"/>
      <w:sz w:val="18"/>
    </w:rPr>
  </w:style>
  <w:style w:type="paragraph" w:customStyle="1" w:styleId="E6533936F5B94F5EA8000F4208A32BFC16">
    <w:name w:val="E6533936F5B94F5EA8000F4208A32BFC16"/>
    <w:rsid w:val="00A7423C"/>
    <w:rPr>
      <w:rFonts w:ascii="Helvetica" w:eastAsiaTheme="minorHAnsi" w:hAnsi="Helvetica"/>
      <w:sz w:val="18"/>
    </w:rPr>
  </w:style>
  <w:style w:type="paragraph" w:customStyle="1" w:styleId="66B663814C2D4CF2AA509D246FC2AC7016">
    <w:name w:val="66B663814C2D4CF2AA509D246FC2AC7016"/>
    <w:rsid w:val="00A7423C"/>
    <w:rPr>
      <w:rFonts w:ascii="Helvetica" w:eastAsiaTheme="minorHAnsi" w:hAnsi="Helvetica"/>
      <w:sz w:val="18"/>
    </w:rPr>
  </w:style>
  <w:style w:type="paragraph" w:customStyle="1" w:styleId="6B97DF251F314771AA942E0DE120483516">
    <w:name w:val="6B97DF251F314771AA942E0DE120483516"/>
    <w:rsid w:val="00A7423C"/>
    <w:rPr>
      <w:rFonts w:ascii="Helvetica" w:eastAsiaTheme="minorHAnsi" w:hAnsi="Helvetica"/>
      <w:sz w:val="18"/>
    </w:rPr>
  </w:style>
  <w:style w:type="paragraph" w:customStyle="1" w:styleId="098825F7A7B04A17BA595EE375B87BD416">
    <w:name w:val="098825F7A7B04A17BA595EE375B87BD416"/>
    <w:rsid w:val="00A7423C"/>
    <w:rPr>
      <w:rFonts w:ascii="Helvetica" w:eastAsiaTheme="minorHAnsi" w:hAnsi="Helvetica"/>
      <w:sz w:val="18"/>
    </w:rPr>
  </w:style>
  <w:style w:type="paragraph" w:customStyle="1" w:styleId="F1E4215A6EA04608B332E45A3F46D93C16">
    <w:name w:val="F1E4215A6EA04608B332E45A3F46D93C16"/>
    <w:rsid w:val="00A7423C"/>
    <w:rPr>
      <w:rFonts w:ascii="Helvetica" w:eastAsiaTheme="minorHAnsi" w:hAnsi="Helvetica"/>
      <w:sz w:val="18"/>
    </w:rPr>
  </w:style>
  <w:style w:type="paragraph" w:customStyle="1" w:styleId="C3CFF91384354B37B7727A9D89C7F5EC16">
    <w:name w:val="C3CFF91384354B37B7727A9D89C7F5EC16"/>
    <w:rsid w:val="00A7423C"/>
    <w:rPr>
      <w:rFonts w:ascii="Helvetica" w:eastAsiaTheme="minorHAnsi" w:hAnsi="Helvetica"/>
      <w:sz w:val="18"/>
    </w:rPr>
  </w:style>
  <w:style w:type="paragraph" w:customStyle="1" w:styleId="7735EB36C0084D5780F2C1B58CC86BFE16">
    <w:name w:val="7735EB36C0084D5780F2C1B58CC86BFE16"/>
    <w:rsid w:val="00A7423C"/>
    <w:rPr>
      <w:rFonts w:ascii="Helvetica" w:eastAsiaTheme="minorHAnsi" w:hAnsi="Helvetica"/>
      <w:sz w:val="18"/>
    </w:rPr>
  </w:style>
  <w:style w:type="paragraph" w:customStyle="1" w:styleId="3101E8ECEBA2477E8DA0E2E82F75647216">
    <w:name w:val="3101E8ECEBA2477E8DA0E2E82F75647216"/>
    <w:rsid w:val="00A7423C"/>
    <w:rPr>
      <w:rFonts w:ascii="Helvetica" w:eastAsiaTheme="minorHAnsi" w:hAnsi="Helvetica"/>
      <w:sz w:val="18"/>
    </w:rPr>
  </w:style>
  <w:style w:type="paragraph" w:customStyle="1" w:styleId="C8550133CFAF4439B9801CA4A1AA7A9A16">
    <w:name w:val="C8550133CFAF4439B9801CA4A1AA7A9A16"/>
    <w:rsid w:val="00A7423C"/>
    <w:rPr>
      <w:rFonts w:ascii="Helvetica" w:eastAsiaTheme="minorHAnsi" w:hAnsi="Helvetica"/>
      <w:sz w:val="18"/>
    </w:rPr>
  </w:style>
  <w:style w:type="paragraph" w:customStyle="1" w:styleId="834050376ADF408C8346C0A5B755D55416">
    <w:name w:val="834050376ADF408C8346C0A5B755D55416"/>
    <w:rsid w:val="00A7423C"/>
    <w:rPr>
      <w:rFonts w:ascii="Helvetica" w:eastAsiaTheme="minorHAnsi" w:hAnsi="Helvetica"/>
      <w:sz w:val="18"/>
    </w:rPr>
  </w:style>
  <w:style w:type="paragraph" w:customStyle="1" w:styleId="7FF1AF785C4444E1A1CC2CCE11E1DEE716">
    <w:name w:val="7FF1AF785C4444E1A1CC2CCE11E1DEE716"/>
    <w:rsid w:val="00A7423C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633181245374A639DDA65169E0F5EAF16">
    <w:name w:val="0633181245374A639DDA65169E0F5EAF16"/>
    <w:rsid w:val="00A7423C"/>
    <w:rPr>
      <w:rFonts w:ascii="Helvetica" w:eastAsiaTheme="minorHAnsi" w:hAnsi="Helvetica"/>
      <w:sz w:val="18"/>
    </w:rPr>
  </w:style>
  <w:style w:type="paragraph" w:customStyle="1" w:styleId="CE228F697B1B4C9A805B74C65C61207C16">
    <w:name w:val="CE228F697B1B4C9A805B74C65C61207C16"/>
    <w:rsid w:val="00A7423C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F3961B3B4F3040CEA346C43CE1FCAA8C16">
    <w:name w:val="F3961B3B4F3040CEA346C43CE1FCAA8C16"/>
    <w:rsid w:val="00A7423C"/>
    <w:rPr>
      <w:rFonts w:ascii="Helvetica" w:eastAsiaTheme="minorHAnsi" w:hAnsi="Helvetica"/>
      <w:sz w:val="18"/>
    </w:rPr>
  </w:style>
  <w:style w:type="paragraph" w:customStyle="1" w:styleId="5391039CDD384F4EA836638CCCBC37FE16">
    <w:name w:val="5391039CDD384F4EA836638CCCBC37FE16"/>
    <w:rsid w:val="00A7423C"/>
    <w:rPr>
      <w:rFonts w:ascii="Helvetica" w:eastAsiaTheme="minorHAnsi" w:hAnsi="Helvetica"/>
      <w:sz w:val="18"/>
    </w:rPr>
  </w:style>
  <w:style w:type="paragraph" w:customStyle="1" w:styleId="7B9602ECA0574F12A3006CD830FE82D116">
    <w:name w:val="7B9602ECA0574F12A3006CD830FE82D116"/>
    <w:rsid w:val="00A7423C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842</Words>
  <Characters>16205</Characters>
  <Application>Microsoft Office Word</Application>
  <DocSecurity>8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43</cp:revision>
  <cp:lastPrinted>2023-03-16T20:31:00Z</cp:lastPrinted>
  <dcterms:created xsi:type="dcterms:W3CDTF">2023-12-08T19:11:00Z</dcterms:created>
  <dcterms:modified xsi:type="dcterms:W3CDTF">2023-12-13T23:44:00Z</dcterms:modified>
  <cp:contentStatus/>
</cp:coreProperties>
</file>